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07E6AC" w14:textId="1DA8729D" w:rsidR="00DD659C" w:rsidRDefault="00F8448E" w:rsidP="00677CEF">
      <w:pPr>
        <w:pBdr>
          <w:bottom w:val="single" w:sz="4" w:space="1" w:color="auto"/>
        </w:pBdr>
      </w:pPr>
      <w:r w:rsidRPr="006C3DB7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3E59477" wp14:editId="6241BCB6">
                <wp:simplePos x="0" y="0"/>
                <wp:positionH relativeFrom="margin">
                  <wp:align>right</wp:align>
                </wp:positionH>
                <wp:positionV relativeFrom="paragraph">
                  <wp:posOffset>1443990</wp:posOffset>
                </wp:positionV>
                <wp:extent cx="5471160" cy="213360"/>
                <wp:effectExtent l="0" t="0" r="0" b="0"/>
                <wp:wrapNone/>
                <wp:docPr id="34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71160" cy="2133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3516E0" id="Rectangle 23" o:spid="_x0000_s1026" style="position:absolute;left:0;text-align:left;margin-left:379.6pt;margin-top:113.7pt;width:430.8pt;height:16.8pt;z-index:251685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" fillcolor="#f2f2f2 [3052]" stroked="f" strokeweight="1pt">
                <w10:wrap anchorx="margin"/>
              </v:rect>
            </w:pict>
          </mc:Fallback>
        </mc:AlternateContent>
      </w:r>
      <w:r w:rsidRPr="006E16FB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B63FA57" wp14:editId="7F6E2E4B">
                <wp:simplePos x="0" y="0"/>
                <wp:positionH relativeFrom="margin">
                  <wp:posOffset>4434840</wp:posOffset>
                </wp:positionH>
                <wp:positionV relativeFrom="topMargin">
                  <wp:posOffset>152400</wp:posOffset>
                </wp:positionV>
                <wp:extent cx="1531620" cy="96012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1620" cy="960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0E9B10" w14:textId="49C63DB6" w:rsidR="001A2988" w:rsidRPr="001927C9" w:rsidRDefault="001A2988" w:rsidP="003349C4">
                            <w:pPr>
                              <w:pStyle w:val="3"/>
                              <w:rPr>
                                <w:rFonts w:ascii="Arial" w:hAnsi="Arial" w:cs="Arial"/>
                                <w:color w:val="3B3838" w:themeColor="background2" w:themeShade="40"/>
                                <w:sz w:val="16"/>
                                <w:szCs w:val="16"/>
                              </w:rPr>
                            </w:pPr>
                            <w:r w:rsidRPr="001927C9">
                              <w:rPr>
                                <w:rFonts w:ascii="Arial" w:hAnsi="Arial" w:cs="Arial"/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00107726" wp14:editId="12B7A049">
                                  <wp:extent cx="261620" cy="190182"/>
                                  <wp:effectExtent l="0" t="0" r="5080" b="635"/>
                                  <wp:docPr id="10" name="גרפיקה 10" descr="שפופרת טלפון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receiver.sv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1603" cy="19743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1927C9">
                              <w:rPr>
                                <w:rFonts w:ascii="Arial" w:hAnsi="Arial" w:cs="Arial"/>
                                <w:color w:val="3B3838" w:themeColor="background2" w:themeShade="40"/>
                                <w:sz w:val="16"/>
                                <w:szCs w:val="16"/>
                              </w:rPr>
                              <w:t xml:space="preserve">  053 - 720 - 5885</w:t>
                            </w:r>
                          </w:p>
                          <w:p w14:paraId="61C07D09" w14:textId="255868A1" w:rsidR="001A2988" w:rsidRPr="001927C9" w:rsidRDefault="001A2988" w:rsidP="003349C4">
                            <w:pPr>
                              <w:pStyle w:val="3"/>
                              <w:rPr>
                                <w:rFonts w:ascii="Arial" w:hAnsi="Arial" w:cs="Arial"/>
                                <w:color w:val="3B3838" w:themeColor="background2" w:themeShade="40"/>
                                <w:sz w:val="16"/>
                                <w:szCs w:val="16"/>
                              </w:rPr>
                            </w:pPr>
                            <w:r w:rsidRPr="001927C9">
                              <w:rPr>
                                <w:rFonts w:ascii="Arial" w:hAnsi="Arial" w:cs="Arial"/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2E25603B" wp14:editId="6AE975C6">
                                  <wp:extent cx="246917" cy="242570"/>
                                  <wp:effectExtent l="0" t="0" r="1270" b="5080"/>
                                  <wp:docPr id="9" name="גרפיקה 9" descr="מעטפה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envelope.sv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7915" cy="26319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1927C9">
                              <w:rPr>
                                <w:rFonts w:ascii="Arial" w:hAnsi="Arial" w:cs="Arial"/>
                                <w:color w:val="3B3838" w:themeColor="background2" w:themeShade="40"/>
                                <w:sz w:val="16"/>
                                <w:szCs w:val="16"/>
                              </w:rPr>
                              <w:t>Nimrod.w7@gmail.com</w:t>
                            </w:r>
                          </w:p>
                          <w:p w14:paraId="733BBE92" w14:textId="19580B91" w:rsidR="001A2988" w:rsidRPr="001927C9" w:rsidRDefault="001A2988" w:rsidP="003349C4">
                            <w:pPr>
                              <w:pStyle w:val="3"/>
                              <w:rPr>
                                <w:rFonts w:ascii="Arial" w:hAnsi="Arial" w:cs="Arial"/>
                                <w:color w:val="3B3838" w:themeColor="background2" w:themeShade="40"/>
                                <w:sz w:val="16"/>
                                <w:szCs w:val="16"/>
                              </w:rPr>
                            </w:pPr>
                            <w:r w:rsidRPr="001927C9">
                              <w:rPr>
                                <w:rFonts w:ascii="Arial" w:hAnsi="Arial" w:cs="Arial"/>
                                <w:noProof/>
                                <w:color w:val="3B3838" w:themeColor="background2" w:themeShade="40"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07897299" wp14:editId="5E3DD184">
                                  <wp:extent cx="220770" cy="219075"/>
                                  <wp:effectExtent l="0" t="0" r="8255" b="0"/>
                                  <wp:docPr id="8" name="תמונה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6484D7C.tmp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0444" cy="23859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1927C9">
                              <w:rPr>
                                <w:rFonts w:ascii="Arial" w:hAnsi="Arial" w:cs="Arial"/>
                                <w:color w:val="3B3838" w:themeColor="background2" w:themeShade="40"/>
                                <w:sz w:val="16"/>
                                <w:szCs w:val="16"/>
                              </w:rPr>
                              <w:t xml:space="preserve"> https://github.com/nimi7</w:t>
                            </w:r>
                          </w:p>
                          <w:p w14:paraId="6F347655" w14:textId="0EB0CF0B" w:rsidR="001A2988" w:rsidRPr="001927C9" w:rsidRDefault="001A2988" w:rsidP="002414DD">
                            <w:pPr>
                              <w:rPr>
                                <w:rFonts w:ascii="Arial" w:hAnsi="Arial"/>
                                <w:sz w:val="16"/>
                                <w:szCs w:val="16"/>
                              </w:rPr>
                            </w:pPr>
                          </w:p>
                          <w:p w14:paraId="1305F478" w14:textId="26E5E6F1" w:rsidR="001A2988" w:rsidRPr="001927C9" w:rsidRDefault="001A2988" w:rsidP="002414DD">
                            <w:pPr>
                              <w:rPr>
                                <w:rFonts w:ascii="Arial" w:hAnsi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B63FA57" id="_x0000_t202" coordsize="21600,21600" o:spt="202" path="m,l,21600r21600,l21600,xe">
                <v:stroke joinstyle="miter"/>
                <v:path gradientshapeok="t" o:connecttype="rect"/>
              </v:shapetype>
              <v:shape id="Text Box 128" o:spid="_x0000_s1026" type="#_x0000_t202" style="position:absolute;margin-left:349.2pt;margin-top:12pt;width:120.6pt;height:75.6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" filled="f" stroked="f">
                <v:textbox>
                  <w:txbxContent>
                    <w:p w14:paraId="170E9B10" w14:textId="49C63DB6" w:rsidR="001A2988" w:rsidRPr="001927C9" w:rsidRDefault="001A2988" w:rsidP="003349C4">
                      <w:pPr>
                        <w:pStyle w:val="3"/>
                        <w:rPr>
                          <w:rFonts w:ascii="Arial" w:hAnsi="Arial" w:cs="Arial"/>
                          <w:color w:val="3B3838" w:themeColor="background2" w:themeShade="40"/>
                          <w:sz w:val="16"/>
                          <w:szCs w:val="16"/>
                        </w:rPr>
                      </w:pPr>
                      <w:r w:rsidRPr="001927C9">
                        <w:rPr>
                          <w:rFonts w:ascii="Arial" w:hAnsi="Arial" w:cs="Arial"/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00107726" wp14:editId="12B7A049">
                            <wp:extent cx="261620" cy="190182"/>
                            <wp:effectExtent l="0" t="0" r="5080" b="635"/>
                            <wp:docPr id="10" name="גרפיקה 10" descr="שפופרת טלפון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receiver.sv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9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1603" cy="19743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1927C9">
                        <w:rPr>
                          <w:rFonts w:ascii="Arial" w:hAnsi="Arial" w:cs="Arial"/>
                          <w:color w:val="3B3838" w:themeColor="background2" w:themeShade="40"/>
                          <w:sz w:val="16"/>
                          <w:szCs w:val="16"/>
                        </w:rPr>
                        <w:t xml:space="preserve">  053 - 720 - 5885</w:t>
                      </w:r>
                    </w:p>
                    <w:p w14:paraId="61C07D09" w14:textId="255868A1" w:rsidR="001A2988" w:rsidRPr="001927C9" w:rsidRDefault="001A2988" w:rsidP="003349C4">
                      <w:pPr>
                        <w:pStyle w:val="3"/>
                        <w:rPr>
                          <w:rFonts w:ascii="Arial" w:hAnsi="Arial" w:cs="Arial"/>
                          <w:color w:val="3B3838" w:themeColor="background2" w:themeShade="40"/>
                          <w:sz w:val="16"/>
                          <w:szCs w:val="16"/>
                        </w:rPr>
                      </w:pPr>
                      <w:r w:rsidRPr="001927C9">
                        <w:rPr>
                          <w:rFonts w:ascii="Arial" w:hAnsi="Arial" w:cs="Arial"/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2E25603B" wp14:editId="6AE975C6">
                            <wp:extent cx="246917" cy="242570"/>
                            <wp:effectExtent l="0" t="0" r="1270" b="5080"/>
                            <wp:docPr id="9" name="גרפיקה 9" descr="מעטפה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envelope.sv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1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67915" cy="26319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1927C9">
                        <w:rPr>
                          <w:rFonts w:ascii="Arial" w:hAnsi="Arial" w:cs="Arial"/>
                          <w:color w:val="3B3838" w:themeColor="background2" w:themeShade="40"/>
                          <w:sz w:val="16"/>
                          <w:szCs w:val="16"/>
                        </w:rPr>
                        <w:t>Nimrod.w7@gmail.com</w:t>
                      </w:r>
                    </w:p>
                    <w:p w14:paraId="733BBE92" w14:textId="19580B91" w:rsidR="001A2988" w:rsidRPr="001927C9" w:rsidRDefault="001A2988" w:rsidP="003349C4">
                      <w:pPr>
                        <w:pStyle w:val="3"/>
                        <w:rPr>
                          <w:rFonts w:ascii="Arial" w:hAnsi="Arial" w:cs="Arial"/>
                          <w:color w:val="3B3838" w:themeColor="background2" w:themeShade="40"/>
                          <w:sz w:val="16"/>
                          <w:szCs w:val="16"/>
                        </w:rPr>
                      </w:pPr>
                      <w:r w:rsidRPr="001927C9">
                        <w:rPr>
                          <w:rFonts w:ascii="Arial" w:hAnsi="Arial" w:cs="Arial"/>
                          <w:noProof/>
                          <w:color w:val="3B3838" w:themeColor="background2" w:themeShade="40"/>
                          <w:sz w:val="16"/>
                          <w:szCs w:val="16"/>
                        </w:rPr>
                        <w:drawing>
                          <wp:inline distT="0" distB="0" distL="0" distR="0" wp14:anchorId="07897299" wp14:editId="5E3DD184">
                            <wp:extent cx="220770" cy="219075"/>
                            <wp:effectExtent l="0" t="0" r="8255" b="0"/>
                            <wp:docPr id="8" name="תמונה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6484D7C.tmp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0444" cy="23859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1927C9">
                        <w:rPr>
                          <w:rFonts w:ascii="Arial" w:hAnsi="Arial" w:cs="Arial"/>
                          <w:color w:val="3B3838" w:themeColor="background2" w:themeShade="40"/>
                          <w:sz w:val="16"/>
                          <w:szCs w:val="16"/>
                        </w:rPr>
                        <w:t xml:space="preserve"> https://github.com/nimi7</w:t>
                      </w:r>
                    </w:p>
                    <w:p w14:paraId="6F347655" w14:textId="0EB0CF0B" w:rsidR="001A2988" w:rsidRPr="001927C9" w:rsidRDefault="001A2988" w:rsidP="002414DD">
                      <w:pPr>
                        <w:rPr>
                          <w:rFonts w:ascii="Arial" w:hAnsi="Arial"/>
                          <w:sz w:val="16"/>
                          <w:szCs w:val="16"/>
                        </w:rPr>
                      </w:pPr>
                    </w:p>
                    <w:p w14:paraId="1305F478" w14:textId="26E5E6F1" w:rsidR="001A2988" w:rsidRPr="001927C9" w:rsidRDefault="001A2988" w:rsidP="002414DD">
                      <w:pPr>
                        <w:rPr>
                          <w:rFonts w:ascii="Arial" w:hAnsi="Arial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1132E1" w:rsidRPr="004D7A00">
        <w:rPr>
          <w:noProof/>
          <w:color w:val="635A5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109FC8A" wp14:editId="52F2C835">
                <wp:simplePos x="0" y="0"/>
                <wp:positionH relativeFrom="margin">
                  <wp:align>left</wp:align>
                </wp:positionH>
                <wp:positionV relativeFrom="paragraph">
                  <wp:posOffset>-790575</wp:posOffset>
                </wp:positionV>
                <wp:extent cx="3024554" cy="792480"/>
                <wp:effectExtent l="0" t="0" r="0" b="7620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4554" cy="792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BE564A" w14:textId="203A13C5" w:rsidR="001A2988" w:rsidRDefault="001A2988" w:rsidP="001A2988">
                            <w:pPr>
                              <w:pStyle w:val="1"/>
                              <w:rPr>
                                <w:rFonts w:ascii="Javanese Text" w:hAnsi="Javanese Text"/>
                                <w:b/>
                                <w:bCs/>
                                <w:color w:val="767171" w:themeColor="background2" w:themeShade="80"/>
                                <w:sz w:val="56"/>
                                <w:szCs w:val="56"/>
                              </w:rPr>
                            </w:pPr>
                            <w:r w:rsidRPr="00D86739">
                              <w:rPr>
                                <w:rFonts w:ascii="Javanese Text" w:hAnsi="Javanese Text"/>
                                <w:b/>
                                <w:bCs/>
                                <w:color w:val="767171" w:themeColor="background2" w:themeShade="80"/>
                                <w:sz w:val="56"/>
                                <w:szCs w:val="56"/>
                              </w:rPr>
                              <w:t xml:space="preserve">Nimrod </w:t>
                            </w:r>
                            <w:proofErr w:type="spellStart"/>
                            <w:r w:rsidRPr="00D86739">
                              <w:rPr>
                                <w:rFonts w:ascii="Javanese Text" w:hAnsi="Javanese Text"/>
                                <w:b/>
                                <w:bCs/>
                                <w:color w:val="767171" w:themeColor="background2" w:themeShade="80"/>
                                <w:sz w:val="56"/>
                                <w:szCs w:val="56"/>
                              </w:rPr>
                              <w:t>Wandam</w:t>
                            </w:r>
                            <w:proofErr w:type="spellEnd"/>
                          </w:p>
                          <w:p w14:paraId="6F1535C5" w14:textId="2C234E9E" w:rsidR="001132E1" w:rsidRPr="001132E1" w:rsidRDefault="001132E1" w:rsidP="001132E1">
                            <w:proofErr w:type="spellStart"/>
                            <w:r>
                              <w:t>oio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09FC8A" id="Text Box 126" o:spid="_x0000_s1027" type="#_x0000_t202" style="position:absolute;margin-left:0;margin-top:-62.25pt;width:238.15pt;height:62.4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" filled="f" stroked="f">
                <v:textbox>
                  <w:txbxContent>
                    <w:p w14:paraId="63BE564A" w14:textId="203A13C5" w:rsidR="001A2988" w:rsidRDefault="001A2988" w:rsidP="001A2988">
                      <w:pPr>
                        <w:pStyle w:val="1"/>
                        <w:rPr>
                          <w:rFonts w:ascii="Javanese Text" w:hAnsi="Javanese Text"/>
                          <w:b/>
                          <w:bCs/>
                          <w:color w:val="767171" w:themeColor="background2" w:themeShade="80"/>
                          <w:sz w:val="56"/>
                          <w:szCs w:val="56"/>
                        </w:rPr>
                      </w:pPr>
                      <w:r w:rsidRPr="00D86739">
                        <w:rPr>
                          <w:rFonts w:ascii="Javanese Text" w:hAnsi="Javanese Text"/>
                          <w:b/>
                          <w:bCs/>
                          <w:color w:val="767171" w:themeColor="background2" w:themeShade="80"/>
                          <w:sz w:val="56"/>
                          <w:szCs w:val="56"/>
                        </w:rPr>
                        <w:t xml:space="preserve">Nimrod </w:t>
                      </w:r>
                      <w:proofErr w:type="spellStart"/>
                      <w:r w:rsidRPr="00D86739">
                        <w:rPr>
                          <w:rFonts w:ascii="Javanese Text" w:hAnsi="Javanese Text"/>
                          <w:b/>
                          <w:bCs/>
                          <w:color w:val="767171" w:themeColor="background2" w:themeShade="80"/>
                          <w:sz w:val="56"/>
                          <w:szCs w:val="56"/>
                        </w:rPr>
                        <w:t>Wandam</w:t>
                      </w:r>
                      <w:proofErr w:type="spellEnd"/>
                    </w:p>
                    <w:p w14:paraId="6F1535C5" w14:textId="2C234E9E" w:rsidR="001132E1" w:rsidRPr="001132E1" w:rsidRDefault="001132E1" w:rsidP="001132E1">
                      <w:proofErr w:type="spellStart"/>
                      <w:r>
                        <w:t>oio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1132E1" w:rsidRPr="004D7A00">
        <w:rPr>
          <w:noProof/>
          <w:color w:val="635A51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6CFE006" wp14:editId="032BE759">
                <wp:simplePos x="0" y="0"/>
                <wp:positionH relativeFrom="margin">
                  <wp:posOffset>76200</wp:posOffset>
                </wp:positionH>
                <wp:positionV relativeFrom="paragraph">
                  <wp:posOffset>22860</wp:posOffset>
                </wp:positionV>
                <wp:extent cx="5486400" cy="1440180"/>
                <wp:effectExtent l="0" t="0" r="0" b="0"/>
                <wp:wrapNone/>
                <wp:docPr id="3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14401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8728E47" w14:textId="08481BD9" w:rsidR="004809D6" w:rsidRPr="004809D6" w:rsidRDefault="001132E1" w:rsidP="004809D6">
                            <w:pPr>
                              <w:pStyle w:val="3"/>
                              <w:rPr>
                                <w:b/>
                                <w:bCs/>
                                <w:color w:val="323E4F" w:themeColor="text2" w:themeShade="BF"/>
                              </w:rPr>
                            </w:pPr>
                            <w:r>
                              <w:rPr>
                                <w:color w:val="323E4F" w:themeColor="text2" w:themeShade="BF"/>
                              </w:rPr>
                              <w:t xml:space="preserve">Feel Free To visit my site </w:t>
                            </w:r>
                            <w:r w:rsidR="004809D6" w:rsidRPr="004809D6">
                              <w:rPr>
                                <w:b/>
                                <w:bCs/>
                                <w:color w:val="323E4F" w:themeColor="text2" w:themeShade="BF"/>
                              </w:rPr>
                              <w:t xml:space="preserve">- </w:t>
                            </w:r>
                            <w:hyperlink r:id="rId13" w:history="1">
                              <w:r w:rsidR="004809D6" w:rsidRPr="004809D6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highlight w:val="lightGray"/>
                                </w:rPr>
                                <w:t>https://nimrod-cv.netlify.app/</w:t>
                              </w:r>
                            </w:hyperlink>
                          </w:p>
                          <w:p w14:paraId="1F2DE4F5" w14:textId="6F3075B0" w:rsidR="001A2988" w:rsidRPr="001A2988" w:rsidRDefault="001A2988" w:rsidP="001A2988">
                            <w:pPr>
                              <w:pStyle w:val="3"/>
                              <w:rPr>
                                <w:color w:val="323E4F" w:themeColor="text2" w:themeShade="BF"/>
                              </w:rPr>
                            </w:pPr>
                            <w:r w:rsidRPr="001A2988">
                              <w:rPr>
                                <w:color w:val="323E4F" w:themeColor="text2" w:themeShade="BF"/>
                              </w:rPr>
                              <w:t xml:space="preserve">Full stack software developer, strong self-learning abilities and fast learner.  Experienced in roles that require teamwork, durable In schedules, creative </w:t>
                            </w:r>
                            <w:proofErr w:type="gramStart"/>
                            <w:r w:rsidRPr="001A2988">
                              <w:rPr>
                                <w:color w:val="323E4F" w:themeColor="text2" w:themeShade="BF"/>
                              </w:rPr>
                              <w:t>thinking,  perseverance</w:t>
                            </w:r>
                            <w:proofErr w:type="gramEnd"/>
                            <w:r w:rsidRPr="001A2988">
                              <w:rPr>
                                <w:color w:val="323E4F" w:themeColor="text2" w:themeShade="BF"/>
                              </w:rPr>
                              <w:t xml:space="preserve"> and determination.   Organized, ambitious and motivated to learn and develop.  Loves challenges that improve abilities and thinking style Loves programming.  Looking for and enthusiastic to integrate into the high-tech world.</w:t>
                            </w:r>
                          </w:p>
                          <w:p w14:paraId="3EB5442D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B053C87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2EFDA24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6905B69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B0FBE29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5FEFDC4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ull stack software developer, </w:t>
                            </w:r>
                          </w:p>
                          <w:p w14:paraId="125A1E00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trong self-learning abilities and </w:t>
                            </w:r>
                          </w:p>
                          <w:p w14:paraId="263D98A7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ast learner.  </w:t>
                            </w:r>
                          </w:p>
                          <w:p w14:paraId="2416106B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Experienced in roles that require </w:t>
                            </w:r>
                          </w:p>
                          <w:p w14:paraId="7D8092DD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eamwork, durable </w:t>
                            </w:r>
                            <w:proofErr w:type="gramStart"/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n</w:t>
                            </w:r>
                            <w:proofErr w:type="gramEnd"/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chedules, </w:t>
                            </w:r>
                          </w:p>
                          <w:p w14:paraId="488F18C1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reative thinking,  </w:t>
                            </w:r>
                          </w:p>
                          <w:p w14:paraId="34B57051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erseverance and determination.   </w:t>
                            </w:r>
                          </w:p>
                          <w:p w14:paraId="2FA2A2DA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Organized, ambitious and </w:t>
                            </w:r>
                          </w:p>
                          <w:p w14:paraId="0D4E4D5B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motivated to learn and develop.  </w:t>
                            </w:r>
                          </w:p>
                          <w:p w14:paraId="0FFA4C77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Loves challenges that improve </w:t>
                            </w:r>
                          </w:p>
                          <w:p w14:paraId="105431BF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bilities and thinking style Loves </w:t>
                            </w:r>
                          </w:p>
                          <w:p w14:paraId="09052EED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programming.  </w:t>
                            </w:r>
                          </w:p>
                          <w:p w14:paraId="26E5F8F7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Looking for and enthusiastic to </w:t>
                            </w:r>
                          </w:p>
                          <w:p w14:paraId="5F8CDE6A" w14:textId="77777777" w:rsidR="001A2988" w:rsidRPr="00350C56" w:rsidRDefault="001A2988" w:rsidP="00350C56">
                            <w:pPr>
                              <w:pStyle w:val="5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0C56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integrate into the high-tech worl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CFE006" id="Text Box 43" o:spid="_x0000_s1028" type="#_x0000_t202" style="position:absolute;margin-left:6pt;margin-top:1.8pt;width:6in;height:113.4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" filled="f" stroked="f">
                <v:textbox>
                  <w:txbxContent>
                    <w:p w14:paraId="48728E47" w14:textId="08481BD9" w:rsidR="004809D6" w:rsidRPr="004809D6" w:rsidRDefault="001132E1" w:rsidP="004809D6">
                      <w:pPr>
                        <w:pStyle w:val="3"/>
                        <w:rPr>
                          <w:b/>
                          <w:bCs/>
                          <w:color w:val="323E4F" w:themeColor="text2" w:themeShade="BF"/>
                        </w:rPr>
                      </w:pPr>
                      <w:r>
                        <w:rPr>
                          <w:color w:val="323E4F" w:themeColor="text2" w:themeShade="BF"/>
                        </w:rPr>
                        <w:t xml:space="preserve">Feel Free To visit my site </w:t>
                      </w:r>
                      <w:r w:rsidR="004809D6" w:rsidRPr="004809D6">
                        <w:rPr>
                          <w:b/>
                          <w:bCs/>
                          <w:color w:val="323E4F" w:themeColor="text2" w:themeShade="BF"/>
                        </w:rPr>
                        <w:t xml:space="preserve">- </w:t>
                      </w:r>
                      <w:hyperlink r:id="rId14" w:history="1">
                        <w:r w:rsidR="004809D6" w:rsidRPr="004809D6">
                          <w:rPr>
                            <w:rStyle w:val="Hyperlink"/>
                            <w:b/>
                            <w:bCs/>
                            <w:color w:val="auto"/>
                            <w:highlight w:val="lightGray"/>
                          </w:rPr>
                          <w:t>https://nimrod-cv.netlify.app/</w:t>
                        </w:r>
                      </w:hyperlink>
                    </w:p>
                    <w:p w14:paraId="1F2DE4F5" w14:textId="6F3075B0" w:rsidR="001A2988" w:rsidRPr="001A2988" w:rsidRDefault="001A2988" w:rsidP="001A2988">
                      <w:pPr>
                        <w:pStyle w:val="3"/>
                        <w:rPr>
                          <w:color w:val="323E4F" w:themeColor="text2" w:themeShade="BF"/>
                        </w:rPr>
                      </w:pPr>
                      <w:r w:rsidRPr="001A2988">
                        <w:rPr>
                          <w:color w:val="323E4F" w:themeColor="text2" w:themeShade="BF"/>
                        </w:rPr>
                        <w:t xml:space="preserve">Full stack software developer, strong self-learning abilities and fast learner.  Experienced in roles that require teamwork, durable In schedules, creative </w:t>
                      </w:r>
                      <w:proofErr w:type="gramStart"/>
                      <w:r w:rsidRPr="001A2988">
                        <w:rPr>
                          <w:color w:val="323E4F" w:themeColor="text2" w:themeShade="BF"/>
                        </w:rPr>
                        <w:t>thinking,  perseverance</w:t>
                      </w:r>
                      <w:proofErr w:type="gramEnd"/>
                      <w:r w:rsidRPr="001A2988">
                        <w:rPr>
                          <w:color w:val="323E4F" w:themeColor="text2" w:themeShade="BF"/>
                        </w:rPr>
                        <w:t xml:space="preserve"> and determination.   Organized, ambitious and motivated to learn and develop.  Loves challenges that improve abilities and thinking style Loves programming.  Looking for and enthusiastic to integrate into the high-tech world.</w:t>
                      </w:r>
                    </w:p>
                    <w:p w14:paraId="3EB5442D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4B053C87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2EFDA24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6905B69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4B0FBE29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35FEFDC4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Full stack software developer, </w:t>
                      </w:r>
                    </w:p>
                    <w:p w14:paraId="125A1E00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strong self-learning abilities and </w:t>
                      </w:r>
                    </w:p>
                    <w:p w14:paraId="263D98A7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fast learner.  </w:t>
                      </w:r>
                    </w:p>
                    <w:p w14:paraId="2416106B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Experienced in roles that require </w:t>
                      </w:r>
                    </w:p>
                    <w:p w14:paraId="7D8092DD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teamwork, durable </w:t>
                      </w:r>
                      <w:proofErr w:type="gramStart"/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>In</w:t>
                      </w:r>
                      <w:proofErr w:type="gramEnd"/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schedules, </w:t>
                      </w:r>
                    </w:p>
                    <w:p w14:paraId="488F18C1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creative thinking,  </w:t>
                      </w:r>
                    </w:p>
                    <w:p w14:paraId="34B57051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perseverance and determination.   </w:t>
                      </w:r>
                    </w:p>
                    <w:p w14:paraId="2FA2A2DA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Organized, ambitious and </w:t>
                      </w:r>
                    </w:p>
                    <w:p w14:paraId="0D4E4D5B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motivated to learn and develop.  </w:t>
                      </w:r>
                    </w:p>
                    <w:p w14:paraId="0FFA4C77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Loves challenges that improve </w:t>
                      </w:r>
                    </w:p>
                    <w:p w14:paraId="105431BF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abilities and thinking style Loves </w:t>
                      </w:r>
                    </w:p>
                    <w:p w14:paraId="09052EED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programming.  </w:t>
                      </w:r>
                    </w:p>
                    <w:p w14:paraId="26E5F8F7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Looking for and enthusiastic to </w:t>
                      </w:r>
                    </w:p>
                    <w:p w14:paraId="5F8CDE6A" w14:textId="77777777" w:rsidR="001A2988" w:rsidRPr="00350C56" w:rsidRDefault="001A2988" w:rsidP="00350C56">
                      <w:pPr>
                        <w:pStyle w:val="5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350C56">
                        <w:rPr>
                          <w:color w:val="000000" w:themeColor="text1"/>
                          <w:sz w:val="24"/>
                          <w:szCs w:val="24"/>
                        </w:rPr>
                        <w:t>integrate into the high-tech world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132E1" w:rsidRPr="006C3DB7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45277" behindDoc="0" locked="0" layoutInCell="1" allowOverlap="1" wp14:anchorId="0A3C28BE" wp14:editId="1A228362">
                <wp:simplePos x="0" y="0"/>
                <wp:positionH relativeFrom="margin">
                  <wp:posOffset>3907155</wp:posOffset>
                </wp:positionH>
                <wp:positionV relativeFrom="paragraph">
                  <wp:posOffset>-683895</wp:posOffset>
                </wp:positionV>
                <wp:extent cx="2495550" cy="876300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5550" cy="876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12203C" id="Rectangle 23" o:spid="_x0000_s1026" style="position:absolute;left:0;text-align:left;margin-left:307.65pt;margin-top:-53.85pt;width:196.5pt;height:69pt;z-index:25164527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" fillcolor="#f2f2f2 [3052]" stroked="f" strokeweight="1pt">
                <w10:wrap anchorx="margin"/>
              </v:rect>
            </w:pict>
          </mc:Fallback>
        </mc:AlternateContent>
      </w:r>
      <w:r w:rsidR="000F6D1A" w:rsidRPr="004D7A00">
        <w:rPr>
          <w:noProof/>
          <w:color w:val="635A5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AFED8FC" wp14:editId="6DBDA165">
                <wp:simplePos x="0" y="0"/>
                <wp:positionH relativeFrom="margin">
                  <wp:posOffset>-443865</wp:posOffset>
                </wp:positionH>
                <wp:positionV relativeFrom="paragraph">
                  <wp:posOffset>8218854</wp:posOffset>
                </wp:positionV>
                <wp:extent cx="5520055" cy="1346200"/>
                <wp:effectExtent l="0" t="0" r="0" b="6350"/>
                <wp:wrapNone/>
                <wp:docPr id="1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0055" cy="1346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73807B" w14:textId="77777777" w:rsidR="001A2988" w:rsidRPr="000F6D1A" w:rsidRDefault="001A2988" w:rsidP="000F6D1A">
                            <w:pPr>
                              <w:pStyle w:val="a4"/>
                              <w:rPr>
                                <w:rStyle w:val="af1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F6D1A">
                              <w:rPr>
                                <w:rStyle w:val="af1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    •   </w:t>
                            </w:r>
                            <w:proofErr w:type="gramStart"/>
                            <w:r w:rsidRPr="000F6D1A">
                              <w:rPr>
                                <w:rStyle w:val="af1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</w:rPr>
                              <w:t>Hebrew :</w:t>
                            </w:r>
                            <w:proofErr w:type="gramEnd"/>
                            <w:r w:rsidRPr="000F6D1A">
                              <w:rPr>
                                <w:rStyle w:val="af1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Mother tongue .  </w:t>
                            </w:r>
                          </w:p>
                          <w:p w14:paraId="36432AD3" w14:textId="52BECEBB" w:rsidR="001A2988" w:rsidRPr="000F6D1A" w:rsidRDefault="001A2988" w:rsidP="000F6D1A">
                            <w:pPr>
                              <w:pStyle w:val="a4"/>
                              <w:rPr>
                                <w:rStyle w:val="af1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0F6D1A">
                              <w:rPr>
                                <w:rStyle w:val="af1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    •   </w:t>
                            </w:r>
                            <w:proofErr w:type="gramStart"/>
                            <w:r w:rsidRPr="000F6D1A">
                              <w:rPr>
                                <w:rStyle w:val="af1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</w:rPr>
                              <w:t>English :</w:t>
                            </w:r>
                            <w:proofErr w:type="gramEnd"/>
                            <w:r w:rsidRPr="000F6D1A">
                              <w:rPr>
                                <w:rStyle w:val="af1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Highly proficient 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FED8FC" id="Text Box 53" o:spid="_x0000_s1029" type="#_x0000_t202" style="position:absolute;margin-left:-34.95pt;margin-top:647.15pt;width:434.65pt;height:106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" filled="f" stroked="f">
                <v:textbox>
                  <w:txbxContent>
                    <w:p w14:paraId="0373807B" w14:textId="77777777" w:rsidR="001A2988" w:rsidRPr="000F6D1A" w:rsidRDefault="001A2988" w:rsidP="000F6D1A">
                      <w:pPr>
                        <w:pStyle w:val="a4"/>
                        <w:rPr>
                          <w:rStyle w:val="af1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</w:rPr>
                      </w:pPr>
                      <w:r w:rsidRPr="000F6D1A">
                        <w:rPr>
                          <w:rStyle w:val="af1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</w:rPr>
                        <w:t xml:space="preserve">        •   </w:t>
                      </w:r>
                      <w:proofErr w:type="gramStart"/>
                      <w:r w:rsidRPr="000F6D1A">
                        <w:rPr>
                          <w:rStyle w:val="af1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</w:rPr>
                        <w:t>Hebrew :</w:t>
                      </w:r>
                      <w:proofErr w:type="gramEnd"/>
                      <w:r w:rsidRPr="000F6D1A">
                        <w:rPr>
                          <w:rStyle w:val="af1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</w:rPr>
                        <w:t xml:space="preserve"> Mother tongue .  </w:t>
                      </w:r>
                    </w:p>
                    <w:p w14:paraId="36432AD3" w14:textId="52BECEBB" w:rsidR="001A2988" w:rsidRPr="000F6D1A" w:rsidRDefault="001A2988" w:rsidP="000F6D1A">
                      <w:pPr>
                        <w:pStyle w:val="a4"/>
                        <w:rPr>
                          <w:rStyle w:val="af1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  <w:lang w:val="fr-FR"/>
                        </w:rPr>
                      </w:pPr>
                      <w:r w:rsidRPr="000F6D1A">
                        <w:rPr>
                          <w:rStyle w:val="af1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</w:rPr>
                        <w:t xml:space="preserve">        •   </w:t>
                      </w:r>
                      <w:proofErr w:type="gramStart"/>
                      <w:r w:rsidRPr="000F6D1A">
                        <w:rPr>
                          <w:rStyle w:val="af1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</w:rPr>
                        <w:t>English :</w:t>
                      </w:r>
                      <w:proofErr w:type="gramEnd"/>
                      <w:r w:rsidRPr="000F6D1A">
                        <w:rPr>
                          <w:rStyle w:val="af1"/>
                          <w:b w:val="0"/>
                          <w:bCs w:val="0"/>
                          <w:color w:val="000000" w:themeColor="text1"/>
                          <w:sz w:val="24"/>
                          <w:szCs w:val="24"/>
                        </w:rPr>
                        <w:t xml:space="preserve"> Highly proficient 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86739" w:rsidRPr="004D7A00">
        <w:rPr>
          <w:noProof/>
          <w:color w:val="635A51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80ABCCC" wp14:editId="229415B0">
                <wp:simplePos x="0" y="0"/>
                <wp:positionH relativeFrom="margin">
                  <wp:align>left</wp:align>
                </wp:positionH>
                <wp:positionV relativeFrom="paragraph">
                  <wp:posOffset>3926205</wp:posOffset>
                </wp:positionV>
                <wp:extent cx="4724400" cy="373380"/>
                <wp:effectExtent l="0" t="0" r="0" b="7620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4400" cy="373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7702AB" w14:textId="77777777" w:rsidR="001A2988" w:rsidRPr="000300ED" w:rsidRDefault="001A2988" w:rsidP="000300ED">
                            <w:pPr>
                              <w:rPr>
                                <w:rFonts w:ascii="Arial" w:hAnsi="Arial"/>
                                <w:b/>
                                <w:bCs/>
                                <w:color w:val="635A51"/>
                              </w:rPr>
                            </w:pPr>
                            <w:r w:rsidRPr="000300ED">
                              <w:rPr>
                                <w:rFonts w:ascii="Arial" w:hAnsi="Arial"/>
                                <w:b/>
                                <w:bCs/>
                                <w:color w:val="635A51"/>
                              </w:rPr>
                              <w:t xml:space="preserve">2018-2019 </w:t>
                            </w:r>
                            <w:proofErr w:type="spellStart"/>
                            <w:r w:rsidRPr="000300ED">
                              <w:rPr>
                                <w:rFonts w:ascii="Arial" w:hAnsi="Arial"/>
                                <w:b/>
                                <w:bCs/>
                                <w:color w:val="635A51"/>
                              </w:rPr>
                              <w:t>Softwate</w:t>
                            </w:r>
                            <w:proofErr w:type="spellEnd"/>
                            <w:r w:rsidRPr="000300ED">
                              <w:rPr>
                                <w:rFonts w:ascii="Arial" w:hAnsi="Arial"/>
                                <w:b/>
                                <w:bCs/>
                                <w:color w:val="635A51"/>
                              </w:rPr>
                              <w:t xml:space="preserve"> testing Course, SV College 289 hour </w:t>
                            </w:r>
                            <w:proofErr w:type="gramStart"/>
                            <w:r w:rsidRPr="000300ED">
                              <w:rPr>
                                <w:rFonts w:ascii="Arial" w:hAnsi="Arial"/>
                                <w:b/>
                                <w:bCs/>
                                <w:color w:val="635A51"/>
                              </w:rPr>
                              <w:t>Course :</w:t>
                            </w:r>
                            <w:proofErr w:type="gramEnd"/>
                            <w:r w:rsidRPr="000300ED">
                              <w:rPr>
                                <w:rFonts w:ascii="Arial" w:hAnsi="Arial"/>
                                <w:b/>
                                <w:bCs/>
                                <w:color w:val="635A51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0ABCCC" id="Text Box 44" o:spid="_x0000_s1030" type="#_x0000_t202" style="position:absolute;margin-left:0;margin-top:309.15pt;width:372pt;height:29.4pt;z-index:2516500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" filled="f" stroked="f">
                <v:textbox>
                  <w:txbxContent>
                    <w:p w14:paraId="567702AB" w14:textId="77777777" w:rsidR="001A2988" w:rsidRPr="000300ED" w:rsidRDefault="001A2988" w:rsidP="000300ED">
                      <w:pPr>
                        <w:rPr>
                          <w:rFonts w:ascii="Arial" w:hAnsi="Arial"/>
                          <w:b/>
                          <w:bCs/>
                          <w:color w:val="635A51"/>
                        </w:rPr>
                      </w:pPr>
                      <w:r w:rsidRPr="000300ED">
                        <w:rPr>
                          <w:rFonts w:ascii="Arial" w:hAnsi="Arial"/>
                          <w:b/>
                          <w:bCs/>
                          <w:color w:val="635A51"/>
                        </w:rPr>
                        <w:t xml:space="preserve">2018-2019 </w:t>
                      </w:r>
                      <w:proofErr w:type="spellStart"/>
                      <w:r w:rsidRPr="000300ED">
                        <w:rPr>
                          <w:rFonts w:ascii="Arial" w:hAnsi="Arial"/>
                          <w:b/>
                          <w:bCs/>
                          <w:color w:val="635A51"/>
                        </w:rPr>
                        <w:t>Softwate</w:t>
                      </w:r>
                      <w:proofErr w:type="spellEnd"/>
                      <w:r w:rsidRPr="000300ED">
                        <w:rPr>
                          <w:rFonts w:ascii="Arial" w:hAnsi="Arial"/>
                          <w:b/>
                          <w:bCs/>
                          <w:color w:val="635A51"/>
                        </w:rPr>
                        <w:t xml:space="preserve"> testing Course, SV College 289 hour </w:t>
                      </w:r>
                      <w:proofErr w:type="gramStart"/>
                      <w:r w:rsidRPr="000300ED">
                        <w:rPr>
                          <w:rFonts w:ascii="Arial" w:hAnsi="Arial"/>
                          <w:b/>
                          <w:bCs/>
                          <w:color w:val="635A51"/>
                        </w:rPr>
                        <w:t>Course :</w:t>
                      </w:r>
                      <w:proofErr w:type="gramEnd"/>
                      <w:r w:rsidRPr="000300ED">
                        <w:rPr>
                          <w:rFonts w:ascii="Arial" w:hAnsi="Arial"/>
                          <w:b/>
                          <w:bCs/>
                          <w:color w:val="635A51"/>
                        </w:rPr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414DD" w:rsidRPr="006E16FB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84F681" wp14:editId="5023B51D">
                <wp:simplePos x="0" y="0"/>
                <wp:positionH relativeFrom="margin">
                  <wp:align>left</wp:align>
                </wp:positionH>
                <wp:positionV relativeFrom="margin">
                  <wp:posOffset>1392464</wp:posOffset>
                </wp:positionV>
                <wp:extent cx="2410460" cy="348343"/>
                <wp:effectExtent l="0" t="0" r="0" b="0"/>
                <wp:wrapNone/>
                <wp:docPr id="36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0460" cy="348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224998" w14:textId="77777777" w:rsidR="001A2988" w:rsidRPr="00116CBC" w:rsidRDefault="001A2988" w:rsidP="00860FA9">
                            <w:pPr>
                              <w:rPr>
                                <w:rFonts w:asciiTheme="minorBidi" w:hAnsiTheme="minorBidi" w:cstheme="minorBidi"/>
                                <w:color w:val="3B3838" w:themeColor="background2" w:themeShade="40"/>
                                <w:sz w:val="28"/>
                                <w:szCs w:val="28"/>
                              </w:rPr>
                            </w:pPr>
                            <w:r w:rsidRPr="00116CBC">
                              <w:rPr>
                                <w:rFonts w:asciiTheme="minorBidi" w:hAnsiTheme="minorBidi" w:cstheme="minorBidi"/>
                                <w:color w:val="3B3838" w:themeColor="background2" w:themeShade="40"/>
                                <w:sz w:val="28"/>
                                <w:szCs w:val="28"/>
                              </w:rPr>
                              <w:t>Personal training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84F681" id="_x0000_s1031" type="#_x0000_t202" style="position:absolute;margin-left:0;margin-top:109.65pt;width:189.8pt;height:27.45pt;z-index:2516879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" filled="f" stroked="f">
                <v:textbox>
                  <w:txbxContent>
                    <w:p w14:paraId="7B224998" w14:textId="77777777" w:rsidR="001A2988" w:rsidRPr="00116CBC" w:rsidRDefault="001A2988" w:rsidP="00860FA9">
                      <w:pPr>
                        <w:rPr>
                          <w:rFonts w:asciiTheme="minorBidi" w:hAnsiTheme="minorBidi" w:cstheme="minorBidi"/>
                          <w:color w:val="3B3838" w:themeColor="background2" w:themeShade="40"/>
                          <w:sz w:val="28"/>
                          <w:szCs w:val="28"/>
                        </w:rPr>
                      </w:pPr>
                      <w:r w:rsidRPr="00116CBC">
                        <w:rPr>
                          <w:rFonts w:asciiTheme="minorBidi" w:hAnsiTheme="minorBidi" w:cstheme="minorBidi"/>
                          <w:color w:val="3B3838" w:themeColor="background2" w:themeShade="40"/>
                          <w:sz w:val="28"/>
                          <w:szCs w:val="28"/>
                        </w:rPr>
                        <w:t>Personal training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414DD" w:rsidRPr="004D7A00">
        <w:rPr>
          <w:noProof/>
          <w:color w:val="635A51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3F597800" wp14:editId="2200FADF">
                <wp:simplePos x="0" y="0"/>
                <wp:positionH relativeFrom="margin">
                  <wp:align>left</wp:align>
                </wp:positionH>
                <wp:positionV relativeFrom="paragraph">
                  <wp:posOffset>1751693</wp:posOffset>
                </wp:positionV>
                <wp:extent cx="5181600" cy="579120"/>
                <wp:effectExtent l="0" t="0" r="0" b="0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579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E629AD" w14:textId="77777777" w:rsidR="001A2988" w:rsidRPr="000300ED" w:rsidRDefault="001A2988" w:rsidP="00860FA9">
                            <w:pPr>
                              <w:rPr>
                                <w:rFonts w:ascii="Arial" w:hAnsi="Arial"/>
                                <w:b/>
                                <w:bCs/>
                                <w:color w:val="635A51"/>
                              </w:rPr>
                            </w:pPr>
                            <w:r w:rsidRPr="000300ED">
                              <w:rPr>
                                <w:rFonts w:ascii="Arial" w:hAnsi="Arial"/>
                                <w:b/>
                                <w:bCs/>
                                <w:color w:val="635A51"/>
                              </w:rPr>
                              <w:t>2020</w:t>
                            </w:r>
                            <w:r>
                              <w:rPr>
                                <w:rFonts w:ascii="Arial" w:hAnsi="Arial"/>
                                <w:b/>
                                <w:bCs/>
                                <w:color w:val="635A51"/>
                              </w:rPr>
                              <w:t xml:space="preserve"> Full – </w:t>
                            </w:r>
                            <w:proofErr w:type="gramStart"/>
                            <w:r>
                              <w:rPr>
                                <w:rFonts w:ascii="Arial" w:hAnsi="Arial"/>
                                <w:b/>
                                <w:bCs/>
                                <w:color w:val="635A51"/>
                              </w:rPr>
                              <w:t>Stack :</w:t>
                            </w:r>
                            <w:proofErr w:type="gramEnd"/>
                            <w:r w:rsidRPr="000300ED">
                              <w:rPr>
                                <w:rFonts w:ascii="Arial" w:hAnsi="Arial"/>
                                <w:b/>
                                <w:bCs/>
                                <w:color w:val="635A51"/>
                              </w:rPr>
                              <w:t xml:space="preserve">  C#, .net Software Development Course, Tech</w:t>
                            </w:r>
                            <w:r>
                              <w:rPr>
                                <w:rFonts w:ascii="Arial" w:hAnsi="Arial"/>
                                <w:b/>
                                <w:bCs/>
                                <w:color w:val="635A51"/>
                              </w:rPr>
                              <w:t xml:space="preserve"> -</w:t>
                            </w:r>
                            <w:r w:rsidRPr="000300ED">
                              <w:rPr>
                                <w:rFonts w:ascii="Arial" w:hAnsi="Arial"/>
                                <w:b/>
                                <w:bCs/>
                                <w:color w:val="635A51"/>
                              </w:rPr>
                              <w:t xml:space="preserve"> Career  Technological Training Center 800-hour Boot Camp course 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597800" id="Text Box 42" o:spid="_x0000_s1032" type="#_x0000_t202" style="position:absolute;margin-left:0;margin-top:137.95pt;width:408pt;height:45.6pt;z-index:2516480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" filled="f" stroked="f">
                <v:textbox>
                  <w:txbxContent>
                    <w:p w14:paraId="6FE629AD" w14:textId="77777777" w:rsidR="001A2988" w:rsidRPr="000300ED" w:rsidRDefault="001A2988" w:rsidP="00860FA9">
                      <w:pPr>
                        <w:rPr>
                          <w:rFonts w:ascii="Arial" w:hAnsi="Arial"/>
                          <w:b/>
                          <w:bCs/>
                          <w:color w:val="635A51"/>
                        </w:rPr>
                      </w:pPr>
                      <w:r w:rsidRPr="000300ED">
                        <w:rPr>
                          <w:rFonts w:ascii="Arial" w:hAnsi="Arial"/>
                          <w:b/>
                          <w:bCs/>
                          <w:color w:val="635A51"/>
                        </w:rPr>
                        <w:t>2020</w:t>
                      </w:r>
                      <w:r>
                        <w:rPr>
                          <w:rFonts w:ascii="Arial" w:hAnsi="Arial"/>
                          <w:b/>
                          <w:bCs/>
                          <w:color w:val="635A51"/>
                        </w:rPr>
                        <w:t xml:space="preserve"> Full – </w:t>
                      </w:r>
                      <w:proofErr w:type="gramStart"/>
                      <w:r>
                        <w:rPr>
                          <w:rFonts w:ascii="Arial" w:hAnsi="Arial"/>
                          <w:b/>
                          <w:bCs/>
                          <w:color w:val="635A51"/>
                        </w:rPr>
                        <w:t>Stack :</w:t>
                      </w:r>
                      <w:proofErr w:type="gramEnd"/>
                      <w:r w:rsidRPr="000300ED">
                        <w:rPr>
                          <w:rFonts w:ascii="Arial" w:hAnsi="Arial"/>
                          <w:b/>
                          <w:bCs/>
                          <w:color w:val="635A51"/>
                        </w:rPr>
                        <w:t xml:space="preserve">  C#, .net Software Development Course, Tech</w:t>
                      </w:r>
                      <w:r>
                        <w:rPr>
                          <w:rFonts w:ascii="Arial" w:hAnsi="Arial"/>
                          <w:b/>
                          <w:bCs/>
                          <w:color w:val="635A51"/>
                        </w:rPr>
                        <w:t xml:space="preserve"> -</w:t>
                      </w:r>
                      <w:r w:rsidRPr="000300ED">
                        <w:rPr>
                          <w:rFonts w:ascii="Arial" w:hAnsi="Arial"/>
                          <w:b/>
                          <w:bCs/>
                          <w:color w:val="635A51"/>
                        </w:rPr>
                        <w:t xml:space="preserve"> Career  Technological Training Center 800-hour Boot Camp course 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414DD" w:rsidRPr="004D7A00">
        <w:rPr>
          <w:noProof/>
          <w:color w:val="635A51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A83C0D7" wp14:editId="3B45C29F">
                <wp:simplePos x="0" y="0"/>
                <wp:positionH relativeFrom="margin">
                  <wp:align>right</wp:align>
                </wp:positionH>
                <wp:positionV relativeFrom="paragraph">
                  <wp:posOffset>2296160</wp:posOffset>
                </wp:positionV>
                <wp:extent cx="5286317" cy="1866900"/>
                <wp:effectExtent l="0" t="0" r="0" b="0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6317" cy="1866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CD48BE" w14:textId="524251AC" w:rsidR="001A2988" w:rsidRPr="000300ED" w:rsidRDefault="001A2988" w:rsidP="000300ED">
                            <w:pPr>
                              <w:pStyle w:val="2"/>
                              <w:rPr>
                                <w:color w:val="000000" w:themeColor="text1"/>
                              </w:rPr>
                            </w:pPr>
                            <w:r w:rsidRPr="000300ED">
                              <w:rPr>
                                <w:i/>
                                <w:iCs/>
                              </w:rPr>
                              <w:t xml:space="preserve">  </w:t>
                            </w:r>
                            <w:r w:rsidRPr="000300ED">
                              <w:rPr>
                                <w:color w:val="000000" w:themeColor="text1"/>
                              </w:rPr>
                              <w:t xml:space="preserve">•     Backend – C# | Asp.Net MVC | Node.js OOP | Ado.Net | API Using    </w:t>
                            </w:r>
                          </w:p>
                          <w:p w14:paraId="056C9444" w14:textId="5544279F" w:rsidR="001A2988" w:rsidRPr="000300ED" w:rsidRDefault="001A2988" w:rsidP="000300ED">
                            <w:pPr>
                              <w:pStyle w:val="2"/>
                              <w:rPr>
                                <w:color w:val="000000" w:themeColor="text1"/>
                              </w:rPr>
                            </w:pPr>
                            <w:r w:rsidRPr="000300ED">
                              <w:rPr>
                                <w:color w:val="000000" w:themeColor="text1"/>
                              </w:rPr>
                              <w:t xml:space="preserve">  •     Front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r w:rsidRPr="000300ED">
                              <w:rPr>
                                <w:color w:val="000000" w:themeColor="text1"/>
                              </w:rPr>
                              <w:t>e</w:t>
                            </w:r>
                            <w:r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0300ED">
                              <w:rPr>
                                <w:color w:val="000000" w:themeColor="text1"/>
                              </w:rPr>
                              <w:t xml:space="preserve">d – HTML | CSS | JavaScript | React Bootstrap | jQuery    </w:t>
                            </w:r>
                          </w:p>
                          <w:p w14:paraId="3180B61E" w14:textId="26B5C14A" w:rsidR="001A2988" w:rsidRPr="000300ED" w:rsidRDefault="001A2988" w:rsidP="000300ED">
                            <w:pPr>
                              <w:pStyle w:val="2"/>
                              <w:rPr>
                                <w:color w:val="000000" w:themeColor="text1"/>
                              </w:rPr>
                            </w:pPr>
                            <w:r w:rsidRPr="000300ED">
                              <w:rPr>
                                <w:color w:val="000000" w:themeColor="text1"/>
                              </w:rPr>
                              <w:t xml:space="preserve">  •     Database – MONOGDB | M</w:t>
                            </w:r>
                            <w:r>
                              <w:rPr>
                                <w:color w:val="000000" w:themeColor="text1"/>
                              </w:rPr>
                              <w:t>y</w:t>
                            </w:r>
                            <w:r w:rsidRPr="000300ED">
                              <w:rPr>
                                <w:color w:val="000000" w:themeColor="text1"/>
                              </w:rPr>
                              <w:t>S</w:t>
                            </w:r>
                            <w:r w:rsidR="000F6D1A">
                              <w:rPr>
                                <w:color w:val="000000" w:themeColor="text1"/>
                              </w:rPr>
                              <w:t>QL</w:t>
                            </w:r>
                            <w:r w:rsidRPr="000300ED">
                              <w:rPr>
                                <w:color w:val="000000" w:themeColor="text1"/>
                              </w:rPr>
                              <w:t xml:space="preserve">   </w:t>
                            </w:r>
                          </w:p>
                          <w:p w14:paraId="31D76654" w14:textId="77777777" w:rsidR="001A2988" w:rsidRPr="000300ED" w:rsidRDefault="001A2988" w:rsidP="000300ED">
                            <w:pPr>
                              <w:pStyle w:val="2"/>
                              <w:rPr>
                                <w:color w:val="000000" w:themeColor="text1"/>
                              </w:rPr>
                            </w:pPr>
                            <w:r w:rsidRPr="000300ED">
                              <w:rPr>
                                <w:color w:val="000000" w:themeColor="text1"/>
                              </w:rPr>
                              <w:t xml:space="preserve">  •     Development Environment – Visual Studio | Visual Studio Code    </w:t>
                            </w:r>
                          </w:p>
                          <w:p w14:paraId="2F7D7EA8" w14:textId="77777777" w:rsidR="001A2988" w:rsidRPr="000300ED" w:rsidRDefault="001A2988" w:rsidP="000300ED">
                            <w:pPr>
                              <w:pStyle w:val="2"/>
                              <w:rPr>
                                <w:color w:val="000000" w:themeColor="text1"/>
                              </w:rPr>
                            </w:pPr>
                            <w:r w:rsidRPr="000300ED">
                              <w:rPr>
                                <w:color w:val="000000" w:themeColor="text1"/>
                              </w:rPr>
                              <w:t xml:space="preserve">  •     Programming Languages – C# | JavaScript    </w:t>
                            </w:r>
                          </w:p>
                          <w:p w14:paraId="7C70BA36" w14:textId="75DACD6C" w:rsidR="001A2988" w:rsidRPr="000300ED" w:rsidRDefault="001A2988" w:rsidP="000300ED">
                            <w:pPr>
                              <w:pStyle w:val="2"/>
                              <w:rPr>
                                <w:color w:val="000000" w:themeColor="text1"/>
                              </w:rPr>
                            </w:pPr>
                            <w:r w:rsidRPr="000300ED">
                              <w:rPr>
                                <w:color w:val="000000" w:themeColor="text1"/>
                              </w:rPr>
                              <w:t xml:space="preserve">  •     Final project in collaboration with AT&amp;T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Company</w:t>
                            </w:r>
                            <w:r w:rsidRPr="000300ED"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83C0D7" id="_x0000_s1033" type="#_x0000_t202" style="position:absolute;margin-left:365.05pt;margin-top:180.8pt;width:416.25pt;height:147pt;z-index:2516490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" filled="f" stroked="f">
                <v:textbox>
                  <w:txbxContent>
                    <w:p w14:paraId="53CD48BE" w14:textId="524251AC" w:rsidR="001A2988" w:rsidRPr="000300ED" w:rsidRDefault="001A2988" w:rsidP="000300ED">
                      <w:pPr>
                        <w:pStyle w:val="2"/>
                        <w:rPr>
                          <w:color w:val="000000" w:themeColor="text1"/>
                        </w:rPr>
                      </w:pPr>
                      <w:r w:rsidRPr="000300ED">
                        <w:rPr>
                          <w:i/>
                          <w:iCs/>
                        </w:rPr>
                        <w:t xml:space="preserve">  </w:t>
                      </w:r>
                      <w:r w:rsidRPr="000300ED">
                        <w:rPr>
                          <w:color w:val="000000" w:themeColor="text1"/>
                        </w:rPr>
                        <w:t xml:space="preserve">•     Backend – C# | Asp.Net MVC | Node.js OOP | Ado.Net | API Using    </w:t>
                      </w:r>
                    </w:p>
                    <w:p w14:paraId="056C9444" w14:textId="5544279F" w:rsidR="001A2988" w:rsidRPr="000300ED" w:rsidRDefault="001A2988" w:rsidP="000300ED">
                      <w:pPr>
                        <w:pStyle w:val="2"/>
                        <w:rPr>
                          <w:color w:val="000000" w:themeColor="text1"/>
                        </w:rPr>
                      </w:pPr>
                      <w:r w:rsidRPr="000300ED">
                        <w:rPr>
                          <w:color w:val="000000" w:themeColor="text1"/>
                        </w:rPr>
                        <w:t xml:space="preserve">  •     Front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r w:rsidRPr="000300ED">
                        <w:rPr>
                          <w:color w:val="000000" w:themeColor="text1"/>
                        </w:rPr>
                        <w:t>e</w:t>
                      </w:r>
                      <w:r>
                        <w:rPr>
                          <w:color w:val="000000" w:themeColor="text1"/>
                        </w:rPr>
                        <w:t>n</w:t>
                      </w:r>
                      <w:r w:rsidRPr="000300ED">
                        <w:rPr>
                          <w:color w:val="000000" w:themeColor="text1"/>
                        </w:rPr>
                        <w:t xml:space="preserve">d – HTML | CSS | JavaScript | React Bootstrap | jQuery    </w:t>
                      </w:r>
                    </w:p>
                    <w:p w14:paraId="3180B61E" w14:textId="26B5C14A" w:rsidR="001A2988" w:rsidRPr="000300ED" w:rsidRDefault="001A2988" w:rsidP="000300ED">
                      <w:pPr>
                        <w:pStyle w:val="2"/>
                        <w:rPr>
                          <w:color w:val="000000" w:themeColor="text1"/>
                        </w:rPr>
                      </w:pPr>
                      <w:r w:rsidRPr="000300ED">
                        <w:rPr>
                          <w:color w:val="000000" w:themeColor="text1"/>
                        </w:rPr>
                        <w:t xml:space="preserve">  •     Database – MONOGDB | M</w:t>
                      </w:r>
                      <w:r>
                        <w:rPr>
                          <w:color w:val="000000" w:themeColor="text1"/>
                        </w:rPr>
                        <w:t>y</w:t>
                      </w:r>
                      <w:r w:rsidRPr="000300ED">
                        <w:rPr>
                          <w:color w:val="000000" w:themeColor="text1"/>
                        </w:rPr>
                        <w:t>S</w:t>
                      </w:r>
                      <w:r w:rsidR="000F6D1A">
                        <w:rPr>
                          <w:color w:val="000000" w:themeColor="text1"/>
                        </w:rPr>
                        <w:t>QL</w:t>
                      </w:r>
                      <w:r w:rsidRPr="000300ED">
                        <w:rPr>
                          <w:color w:val="000000" w:themeColor="text1"/>
                        </w:rPr>
                        <w:t xml:space="preserve">   </w:t>
                      </w:r>
                    </w:p>
                    <w:p w14:paraId="31D76654" w14:textId="77777777" w:rsidR="001A2988" w:rsidRPr="000300ED" w:rsidRDefault="001A2988" w:rsidP="000300ED">
                      <w:pPr>
                        <w:pStyle w:val="2"/>
                        <w:rPr>
                          <w:color w:val="000000" w:themeColor="text1"/>
                        </w:rPr>
                      </w:pPr>
                      <w:r w:rsidRPr="000300ED">
                        <w:rPr>
                          <w:color w:val="000000" w:themeColor="text1"/>
                        </w:rPr>
                        <w:t xml:space="preserve">  •     Development Environment – Visual Studio | Visual Studio Code    </w:t>
                      </w:r>
                    </w:p>
                    <w:p w14:paraId="2F7D7EA8" w14:textId="77777777" w:rsidR="001A2988" w:rsidRPr="000300ED" w:rsidRDefault="001A2988" w:rsidP="000300ED">
                      <w:pPr>
                        <w:pStyle w:val="2"/>
                        <w:rPr>
                          <w:color w:val="000000" w:themeColor="text1"/>
                        </w:rPr>
                      </w:pPr>
                      <w:r w:rsidRPr="000300ED">
                        <w:rPr>
                          <w:color w:val="000000" w:themeColor="text1"/>
                        </w:rPr>
                        <w:t xml:space="preserve">  •     Programming Languages – C# | JavaScript    </w:t>
                      </w:r>
                    </w:p>
                    <w:p w14:paraId="7C70BA36" w14:textId="75DACD6C" w:rsidR="001A2988" w:rsidRPr="000300ED" w:rsidRDefault="001A2988" w:rsidP="000300ED">
                      <w:pPr>
                        <w:pStyle w:val="2"/>
                        <w:rPr>
                          <w:color w:val="000000" w:themeColor="text1"/>
                        </w:rPr>
                      </w:pPr>
                      <w:r w:rsidRPr="000300ED">
                        <w:rPr>
                          <w:color w:val="000000" w:themeColor="text1"/>
                        </w:rPr>
                        <w:t xml:space="preserve">  •     Final project in collaboration with AT&amp;T</w:t>
                      </w:r>
                      <w:r>
                        <w:rPr>
                          <w:color w:val="000000" w:themeColor="text1"/>
                        </w:rPr>
                        <w:t xml:space="preserve"> Company</w:t>
                      </w:r>
                      <w:r w:rsidRPr="000300ED">
                        <w:rPr>
                          <w:color w:val="000000" w:themeColor="text1"/>
                        </w:rPr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414DD" w:rsidRPr="004D7A00">
        <w:rPr>
          <w:noProof/>
          <w:color w:val="635A51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F6A6037" wp14:editId="4B5F554D">
                <wp:simplePos x="0" y="0"/>
                <wp:positionH relativeFrom="margin">
                  <wp:align>right</wp:align>
                </wp:positionH>
                <wp:positionV relativeFrom="paragraph">
                  <wp:posOffset>4153081</wp:posOffset>
                </wp:positionV>
                <wp:extent cx="5207000" cy="1143000"/>
                <wp:effectExtent l="0" t="0" r="0" b="0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700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5293E1" w14:textId="77777777" w:rsidR="001A2988" w:rsidRPr="009D70E4" w:rsidRDefault="001A2988" w:rsidP="009D70E4">
                            <w:pPr>
                              <w:pStyle w:val="2"/>
                              <w:rPr>
                                <w:color w:val="000000" w:themeColor="text1"/>
                              </w:rPr>
                            </w:pPr>
                            <w:r w:rsidRPr="009D70E4">
                              <w:rPr>
                                <w:color w:val="000000" w:themeColor="text1"/>
                              </w:rPr>
                              <w:t xml:space="preserve">•  Preparing testing scenarios based on SRS documents and techniques  </w:t>
                            </w:r>
                          </w:p>
                          <w:p w14:paraId="6EFFC313" w14:textId="77777777" w:rsidR="001A2988" w:rsidRPr="009D70E4" w:rsidRDefault="001A2988" w:rsidP="009D70E4">
                            <w:pPr>
                              <w:pStyle w:val="2"/>
                              <w:rPr>
                                <w:color w:val="000000" w:themeColor="text1"/>
                              </w:rPr>
                            </w:pPr>
                            <w:r w:rsidRPr="009D70E4">
                              <w:rPr>
                                <w:color w:val="000000" w:themeColor="text1"/>
                              </w:rPr>
                              <w:t xml:space="preserve">     for writing studied tests.    </w:t>
                            </w:r>
                          </w:p>
                          <w:p w14:paraId="64EBB3C6" w14:textId="77777777" w:rsidR="001A2988" w:rsidRPr="009D70E4" w:rsidRDefault="001A2988" w:rsidP="009D70E4">
                            <w:pPr>
                              <w:pStyle w:val="2"/>
                              <w:rPr>
                                <w:color w:val="000000" w:themeColor="text1"/>
                              </w:rPr>
                            </w:pPr>
                            <w:r w:rsidRPr="009D70E4">
                              <w:rPr>
                                <w:color w:val="000000" w:themeColor="text1"/>
                              </w:rPr>
                              <w:t xml:space="preserve">•   Test planning and management: STD, STP, STR.    </w:t>
                            </w:r>
                          </w:p>
                          <w:p w14:paraId="415CA725" w14:textId="77777777" w:rsidR="001A2988" w:rsidRPr="009D70E4" w:rsidRDefault="001A2988" w:rsidP="009D70E4">
                            <w:pPr>
                              <w:pStyle w:val="2"/>
                              <w:rPr>
                                <w:color w:val="000000" w:themeColor="text1"/>
                              </w:rPr>
                            </w:pPr>
                            <w:r w:rsidRPr="009D70E4">
                              <w:rPr>
                                <w:color w:val="000000" w:themeColor="text1"/>
                              </w:rPr>
                              <w:t xml:space="preserve">•    Working with databases, running basic to complex queries.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6A6037" id="Text Box 45" o:spid="_x0000_s1034" type="#_x0000_t202" style="position:absolute;margin-left:358.8pt;margin-top:327pt;width:410pt;height:90pt;z-index:2516510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" filled="f" stroked="f">
                <v:textbox>
                  <w:txbxContent>
                    <w:p w14:paraId="045293E1" w14:textId="77777777" w:rsidR="001A2988" w:rsidRPr="009D70E4" w:rsidRDefault="001A2988" w:rsidP="009D70E4">
                      <w:pPr>
                        <w:pStyle w:val="2"/>
                        <w:rPr>
                          <w:color w:val="000000" w:themeColor="text1"/>
                        </w:rPr>
                      </w:pPr>
                      <w:r w:rsidRPr="009D70E4">
                        <w:rPr>
                          <w:color w:val="000000" w:themeColor="text1"/>
                        </w:rPr>
                        <w:t xml:space="preserve">•  Preparing testing scenarios based on SRS documents and techniques  </w:t>
                      </w:r>
                    </w:p>
                    <w:p w14:paraId="6EFFC313" w14:textId="77777777" w:rsidR="001A2988" w:rsidRPr="009D70E4" w:rsidRDefault="001A2988" w:rsidP="009D70E4">
                      <w:pPr>
                        <w:pStyle w:val="2"/>
                        <w:rPr>
                          <w:color w:val="000000" w:themeColor="text1"/>
                        </w:rPr>
                      </w:pPr>
                      <w:r w:rsidRPr="009D70E4">
                        <w:rPr>
                          <w:color w:val="000000" w:themeColor="text1"/>
                        </w:rPr>
                        <w:t xml:space="preserve">     for writing studied tests.    </w:t>
                      </w:r>
                    </w:p>
                    <w:p w14:paraId="64EBB3C6" w14:textId="77777777" w:rsidR="001A2988" w:rsidRPr="009D70E4" w:rsidRDefault="001A2988" w:rsidP="009D70E4">
                      <w:pPr>
                        <w:pStyle w:val="2"/>
                        <w:rPr>
                          <w:color w:val="000000" w:themeColor="text1"/>
                        </w:rPr>
                      </w:pPr>
                      <w:r w:rsidRPr="009D70E4">
                        <w:rPr>
                          <w:color w:val="000000" w:themeColor="text1"/>
                        </w:rPr>
                        <w:t xml:space="preserve">•   Test planning and management: STD, STP, STR.    </w:t>
                      </w:r>
                    </w:p>
                    <w:p w14:paraId="415CA725" w14:textId="77777777" w:rsidR="001A2988" w:rsidRPr="009D70E4" w:rsidRDefault="001A2988" w:rsidP="009D70E4">
                      <w:pPr>
                        <w:pStyle w:val="2"/>
                        <w:rPr>
                          <w:color w:val="000000" w:themeColor="text1"/>
                        </w:rPr>
                      </w:pPr>
                      <w:r w:rsidRPr="009D70E4">
                        <w:rPr>
                          <w:color w:val="000000" w:themeColor="text1"/>
                        </w:rPr>
                        <w:t xml:space="preserve">•    Working with databases, running basic to complex queries.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414DD" w:rsidRPr="006E16FB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F8158F4" wp14:editId="7E21ACB6">
                <wp:simplePos x="0" y="0"/>
                <wp:positionH relativeFrom="margin">
                  <wp:align>left</wp:align>
                </wp:positionH>
                <wp:positionV relativeFrom="margin">
                  <wp:posOffset>5326743</wp:posOffset>
                </wp:positionV>
                <wp:extent cx="3317240" cy="393700"/>
                <wp:effectExtent l="0" t="0" r="0" b="6350"/>
                <wp:wrapNone/>
                <wp:docPr id="4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7240" cy="393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0EF60D" w14:textId="77777777" w:rsidR="001A2988" w:rsidRPr="003349C4" w:rsidRDefault="001A2988" w:rsidP="00D04D9D">
                            <w:pPr>
                              <w:rPr>
                                <w:rFonts w:asciiTheme="minorBidi" w:hAnsiTheme="minorBidi" w:cstheme="minorBidi"/>
                                <w:color w:val="3B3838" w:themeColor="background2" w:themeShade="40"/>
                                <w:sz w:val="28"/>
                                <w:szCs w:val="28"/>
                              </w:rPr>
                            </w:pPr>
                            <w:r w:rsidRPr="003349C4">
                              <w:rPr>
                                <w:rFonts w:asciiTheme="minorBidi" w:hAnsiTheme="minorBidi" w:cstheme="minorBidi"/>
                                <w:color w:val="3B3838" w:themeColor="background2" w:themeShade="40"/>
                                <w:sz w:val="28"/>
                                <w:szCs w:val="28"/>
                              </w:rPr>
                              <w:t>Professional Experienc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8158F4" id="_x0000_s1035" type="#_x0000_t202" style="position:absolute;margin-left:0;margin-top:419.45pt;width:261.2pt;height:31pt;z-index:2516940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" filled="f" stroked="f">
                <v:textbox>
                  <w:txbxContent>
                    <w:p w14:paraId="3C0EF60D" w14:textId="77777777" w:rsidR="001A2988" w:rsidRPr="003349C4" w:rsidRDefault="001A2988" w:rsidP="00D04D9D">
                      <w:pPr>
                        <w:rPr>
                          <w:rFonts w:asciiTheme="minorBidi" w:hAnsiTheme="minorBidi" w:cstheme="minorBidi"/>
                          <w:color w:val="3B3838" w:themeColor="background2" w:themeShade="40"/>
                          <w:sz w:val="28"/>
                          <w:szCs w:val="28"/>
                        </w:rPr>
                      </w:pPr>
                      <w:r w:rsidRPr="003349C4">
                        <w:rPr>
                          <w:rFonts w:asciiTheme="minorBidi" w:hAnsiTheme="minorBidi" w:cstheme="minorBidi"/>
                          <w:color w:val="3B3838" w:themeColor="background2" w:themeShade="40"/>
                          <w:sz w:val="28"/>
                          <w:szCs w:val="28"/>
                        </w:rPr>
                        <w:t>Professional Experience: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414DD" w:rsidRPr="006C3DB7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6FE20F4" wp14:editId="0B74D5B4">
                <wp:simplePos x="0" y="0"/>
                <wp:positionH relativeFrom="margin">
                  <wp:align>right</wp:align>
                </wp:positionH>
                <wp:positionV relativeFrom="paragraph">
                  <wp:posOffset>5322933</wp:posOffset>
                </wp:positionV>
                <wp:extent cx="5471160" cy="270510"/>
                <wp:effectExtent l="0" t="0" r="0" b="0"/>
                <wp:wrapNone/>
                <wp:docPr id="4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71160" cy="2705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AE2A2C" id="Rectangle 23" o:spid="_x0000_s1026" style="position:absolute;left:0;text-align:left;margin-left:379.6pt;margin-top:419.15pt;width:430.8pt;height:21.3pt;z-index:2516920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" fillcolor="#f2f2f2 [3052]" stroked="f" strokeweight="1pt">
                <w10:wrap anchorx="margin"/>
              </v:rect>
            </w:pict>
          </mc:Fallback>
        </mc:AlternateContent>
      </w:r>
      <w:r w:rsidR="002414DD" w:rsidRPr="004D7A00">
        <w:rPr>
          <w:noProof/>
          <w:color w:val="635A51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43920B4" wp14:editId="6159B189">
                <wp:simplePos x="0" y="0"/>
                <wp:positionH relativeFrom="margin">
                  <wp:align>left</wp:align>
                </wp:positionH>
                <wp:positionV relativeFrom="paragraph">
                  <wp:posOffset>5599430</wp:posOffset>
                </wp:positionV>
                <wp:extent cx="4731270" cy="335280"/>
                <wp:effectExtent l="0" t="0" r="0" b="7620"/>
                <wp:wrapNone/>
                <wp:docPr id="2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127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8A0C43" w14:textId="77777777" w:rsidR="001A2988" w:rsidRPr="009D70E4" w:rsidRDefault="001A2988" w:rsidP="000216F8">
                            <w:pPr>
                              <w:rPr>
                                <w:rFonts w:asciiTheme="minorBidi" w:hAnsiTheme="minorBidi" w:cstheme="minorBidi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9D70E4">
                              <w:rPr>
                                <w:rFonts w:asciiTheme="minorBidi" w:hAnsiTheme="minorBidi" w:cstheme="min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   </w:t>
                            </w:r>
                            <w:r w:rsidRPr="009D70E4">
                              <w:rPr>
                                <w:color w:val="000000" w:themeColor="text1"/>
                              </w:rPr>
                              <w:t>•</w:t>
                            </w:r>
                            <w:r w:rsidRPr="009D70E4">
                              <w:rPr>
                                <w:rFonts w:asciiTheme="minorBidi" w:hAnsiTheme="minorBidi" w:cstheme="min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2018 – </w:t>
                            </w:r>
                            <w:proofErr w:type="gramStart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</w:rPr>
                              <w:t>2019  Security</w:t>
                            </w:r>
                            <w:proofErr w:type="gramEnd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Guard, Team 3, Intel </w:t>
                            </w:r>
                            <w:proofErr w:type="spellStart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</w:rPr>
                              <w:t>Qiryat</w:t>
                            </w:r>
                            <w:proofErr w:type="spellEnd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</w:rPr>
                              <w:t xml:space="preserve"> Gat 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3920B4" id="Text Box 46" o:spid="_x0000_s1036" type="#_x0000_t202" style="position:absolute;margin-left:0;margin-top:440.9pt;width:372.55pt;height:26.4pt;z-index:2516520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" filled="f" stroked="f">
                <v:textbox>
                  <w:txbxContent>
                    <w:p w14:paraId="448A0C43" w14:textId="77777777" w:rsidR="001A2988" w:rsidRPr="009D70E4" w:rsidRDefault="001A2988" w:rsidP="000216F8">
                      <w:pPr>
                        <w:rPr>
                          <w:rFonts w:asciiTheme="minorBidi" w:hAnsiTheme="minorBidi" w:cstheme="minorBidi"/>
                          <w:b/>
                          <w:bCs/>
                          <w:color w:val="000000" w:themeColor="text1"/>
                        </w:rPr>
                      </w:pPr>
                      <w:r w:rsidRPr="009D70E4">
                        <w:rPr>
                          <w:rFonts w:asciiTheme="minorBidi" w:hAnsiTheme="minorBidi" w:cstheme="minorBidi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      </w:t>
                      </w:r>
                      <w:r w:rsidRPr="009D70E4">
                        <w:rPr>
                          <w:color w:val="000000" w:themeColor="text1"/>
                        </w:rPr>
                        <w:t>•</w:t>
                      </w:r>
                      <w:r w:rsidRPr="009D70E4">
                        <w:rPr>
                          <w:rFonts w:asciiTheme="minorBidi" w:hAnsiTheme="minorBidi" w:cstheme="minorBidi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  </w:t>
                      </w:r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</w:rPr>
                        <w:t xml:space="preserve">2018 – </w:t>
                      </w:r>
                      <w:proofErr w:type="gramStart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</w:rPr>
                        <w:t>2019  Security</w:t>
                      </w:r>
                      <w:proofErr w:type="gramEnd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</w:rPr>
                        <w:t xml:space="preserve"> Guard, Team 3, Intel </w:t>
                      </w:r>
                      <w:proofErr w:type="spellStart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</w:rPr>
                        <w:t>Qiryat</w:t>
                      </w:r>
                      <w:proofErr w:type="spellEnd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</w:rPr>
                        <w:t xml:space="preserve"> Gat 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414DD" w:rsidRPr="004D7A00">
        <w:rPr>
          <w:noProof/>
          <w:color w:val="635A51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E737A73" wp14:editId="47FD391D">
                <wp:simplePos x="0" y="0"/>
                <wp:positionH relativeFrom="margin">
                  <wp:align>right</wp:align>
                </wp:positionH>
                <wp:positionV relativeFrom="paragraph">
                  <wp:posOffset>5860868</wp:posOffset>
                </wp:positionV>
                <wp:extent cx="5488305" cy="335280"/>
                <wp:effectExtent l="0" t="0" r="0" b="7620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8305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0E38C5" w14:textId="77777777" w:rsidR="001A2988" w:rsidRPr="009D70E4" w:rsidRDefault="001A2988" w:rsidP="000216F8">
                            <w:pPr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D70E4">
                              <w:rPr>
                                <w:color w:val="000000" w:themeColor="text1"/>
                              </w:rPr>
                              <w:t xml:space="preserve">         •</w:t>
                            </w:r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  2016 – 2018 Line Operator, </w:t>
                            </w:r>
                            <w:proofErr w:type="spellStart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</w:rPr>
                              <w:t>Visonic</w:t>
                            </w:r>
                            <w:proofErr w:type="spellEnd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</w:rPr>
                              <w:t>Electronics .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737A73" id="Text Box 49" o:spid="_x0000_s1037" type="#_x0000_t202" style="position:absolute;margin-left:380.95pt;margin-top:461.5pt;width:432.15pt;height:26.4pt;z-index:2516551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" filled="f" stroked="f">
                <v:textbox>
                  <w:txbxContent>
                    <w:p w14:paraId="0A0E38C5" w14:textId="77777777" w:rsidR="001A2988" w:rsidRPr="009D70E4" w:rsidRDefault="001A2988" w:rsidP="000216F8">
                      <w:pPr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</w:rPr>
                      </w:pPr>
                      <w:r w:rsidRPr="009D70E4">
                        <w:rPr>
                          <w:color w:val="000000" w:themeColor="text1"/>
                        </w:rPr>
                        <w:t xml:space="preserve">         •</w:t>
                      </w:r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</w:rPr>
                        <w:t xml:space="preserve">    2016 – 2018 Line Operator, </w:t>
                      </w:r>
                      <w:proofErr w:type="spellStart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</w:rPr>
                        <w:t>Visonic</w:t>
                      </w:r>
                      <w:proofErr w:type="spellEnd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</w:rPr>
                        <w:t>Electronics .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2414DD" w:rsidRPr="004D7A00">
        <w:rPr>
          <w:noProof/>
          <w:color w:val="635A51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CCF9CA9" wp14:editId="6622B773">
                <wp:simplePos x="0" y="0"/>
                <wp:positionH relativeFrom="margin">
                  <wp:align>left</wp:align>
                </wp:positionH>
                <wp:positionV relativeFrom="paragraph">
                  <wp:posOffset>6195786</wp:posOffset>
                </wp:positionV>
                <wp:extent cx="3606800" cy="340360"/>
                <wp:effectExtent l="0" t="0" r="0" b="2540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6800" cy="340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DC9453" w14:textId="77777777" w:rsidR="001A2988" w:rsidRPr="008A162B" w:rsidRDefault="001A2988" w:rsidP="004F5B3B">
                            <w:pPr>
                              <w:rPr>
                                <w:rFonts w:ascii="Arial" w:hAnsi="Arial"/>
                                <w:color w:val="635A51"/>
                                <w:spacing w:val="20"/>
                                <w:sz w:val="28"/>
                                <w:szCs w:val="28"/>
                              </w:rPr>
                            </w:pPr>
                            <w:r w:rsidRPr="003349C4">
                              <w:rPr>
                                <w:rFonts w:asciiTheme="minorBidi" w:hAnsiTheme="minorBidi" w:cstheme="minorBidi"/>
                                <w:color w:val="3B3838" w:themeColor="background2" w:themeShade="40"/>
                                <w:spacing w:val="20"/>
                                <w:sz w:val="28"/>
                                <w:szCs w:val="28"/>
                              </w:rPr>
                              <w:t>Education</w:t>
                            </w:r>
                            <w:r>
                              <w:rPr>
                                <w:rFonts w:ascii="Arial" w:hAnsi="Arial"/>
                                <w:color w:val="635A51"/>
                                <w:spacing w:val="20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CF9CA9" id="Text Box 48" o:spid="_x0000_s1038" type="#_x0000_t202" style="position:absolute;margin-left:0;margin-top:487.85pt;width:284pt;height:26.8pt;z-index:2516971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" filled="f" stroked="f">
                <v:textbox>
                  <w:txbxContent>
                    <w:p w14:paraId="60DC9453" w14:textId="77777777" w:rsidR="001A2988" w:rsidRPr="008A162B" w:rsidRDefault="001A2988" w:rsidP="004F5B3B">
                      <w:pPr>
                        <w:rPr>
                          <w:rFonts w:ascii="Arial" w:hAnsi="Arial"/>
                          <w:color w:val="635A51"/>
                          <w:spacing w:val="20"/>
                          <w:sz w:val="28"/>
                          <w:szCs w:val="28"/>
                        </w:rPr>
                      </w:pPr>
                      <w:r w:rsidRPr="003349C4">
                        <w:rPr>
                          <w:rFonts w:asciiTheme="minorBidi" w:hAnsiTheme="minorBidi" w:cstheme="minorBidi"/>
                          <w:color w:val="3B3838" w:themeColor="background2" w:themeShade="40"/>
                          <w:spacing w:val="20"/>
                          <w:sz w:val="28"/>
                          <w:szCs w:val="28"/>
                        </w:rPr>
                        <w:t>Education</w:t>
                      </w:r>
                      <w:r>
                        <w:rPr>
                          <w:rFonts w:ascii="Arial" w:hAnsi="Arial"/>
                          <w:color w:val="635A51"/>
                          <w:spacing w:val="20"/>
                          <w:sz w:val="28"/>
                          <w:szCs w:val="28"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414DD" w:rsidRPr="006C3DB7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95103" behindDoc="0" locked="0" layoutInCell="1" allowOverlap="1" wp14:anchorId="4B52A84B" wp14:editId="18AF3171">
                <wp:simplePos x="0" y="0"/>
                <wp:positionH relativeFrom="margin">
                  <wp:align>right</wp:align>
                </wp:positionH>
                <wp:positionV relativeFrom="paragraph">
                  <wp:posOffset>6229350</wp:posOffset>
                </wp:positionV>
                <wp:extent cx="5492750" cy="251460"/>
                <wp:effectExtent l="0" t="0" r="0" b="0"/>
                <wp:wrapNone/>
                <wp:docPr id="58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2750" cy="2514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857AB8" id="Rectangle 23" o:spid="_x0000_s1026" style="position:absolute;left:0;text-align:left;margin-left:381.3pt;margin-top:490.5pt;width:432.5pt;height:19.8pt;z-index:251695103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" fillcolor="#f2f2f2 [3052]" stroked="f" strokeweight="1pt">
                <w10:wrap anchorx="margin"/>
              </v:rect>
            </w:pict>
          </mc:Fallback>
        </mc:AlternateContent>
      </w:r>
      <w:r w:rsidR="002414DD" w:rsidRPr="004D7A00">
        <w:rPr>
          <w:noProof/>
          <w:color w:val="635A51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F45839B" wp14:editId="3DE43B8D">
                <wp:simplePos x="0" y="0"/>
                <wp:positionH relativeFrom="margin">
                  <wp:align>right</wp:align>
                </wp:positionH>
                <wp:positionV relativeFrom="paragraph">
                  <wp:posOffset>6457405</wp:posOffset>
                </wp:positionV>
                <wp:extent cx="5181600" cy="259080"/>
                <wp:effectExtent l="0" t="0" r="0" b="7620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9C0ACD" w14:textId="77777777" w:rsidR="001A2988" w:rsidRPr="009D70E4" w:rsidRDefault="001A2988" w:rsidP="00AE3A09">
                            <w:pPr>
                              <w:jc w:val="both"/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  <w:lang w:val="fr-FR"/>
                              </w:rPr>
                              <w:t xml:space="preserve">2006 – 2012 </w:t>
                            </w:r>
                            <w:proofErr w:type="spellStart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  <w:lang w:val="fr-FR"/>
                              </w:rPr>
                              <w:t>Shalon</w:t>
                            </w:r>
                            <w:proofErr w:type="spellEnd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  <w:lang w:val="fr-FR"/>
                              </w:rPr>
                              <w:t xml:space="preserve"> High </w:t>
                            </w:r>
                            <w:proofErr w:type="spellStart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  <w:lang w:val="fr-FR"/>
                              </w:rPr>
                              <w:t>School</w:t>
                            </w:r>
                            <w:proofErr w:type="spellEnd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  <w:lang w:val="fr-FR"/>
                              </w:rPr>
                              <w:t>Qiryat</w:t>
                            </w:r>
                            <w:proofErr w:type="spellEnd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  <w:lang w:val="fr-FR"/>
                              </w:rPr>
                              <w:t>Gat</w:t>
                            </w:r>
                            <w:proofErr w:type="spellEnd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  <w:lang w:val="fr-FR"/>
                              </w:rPr>
                              <w:t>:</w:t>
                            </w:r>
                            <w:proofErr w:type="gramEnd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45839B" id="Text Box 50" o:spid="_x0000_s1039" type="#_x0000_t202" style="position:absolute;margin-left:356.8pt;margin-top:508.45pt;width:408pt;height:20.4pt;z-index: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" filled="f" stroked="f">
                <v:textbox>
                  <w:txbxContent>
                    <w:p w14:paraId="6C9C0ACD" w14:textId="77777777" w:rsidR="001A2988" w:rsidRPr="009D70E4" w:rsidRDefault="001A2988" w:rsidP="00AE3A09">
                      <w:pPr>
                        <w:jc w:val="both"/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  <w:lang w:val="fr-FR"/>
                        </w:rPr>
                      </w:pPr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  <w:lang w:val="fr-FR"/>
                        </w:rPr>
                        <w:t xml:space="preserve">2006 – 2012 </w:t>
                      </w:r>
                      <w:proofErr w:type="spellStart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  <w:lang w:val="fr-FR"/>
                        </w:rPr>
                        <w:t>Shalon</w:t>
                      </w:r>
                      <w:proofErr w:type="spellEnd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  <w:lang w:val="fr-FR"/>
                        </w:rPr>
                        <w:t xml:space="preserve"> High </w:t>
                      </w:r>
                      <w:proofErr w:type="spellStart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  <w:lang w:val="fr-FR"/>
                        </w:rPr>
                        <w:t>School</w:t>
                      </w:r>
                      <w:proofErr w:type="spellEnd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  <w:lang w:val="fr-FR"/>
                        </w:rPr>
                        <w:t>Qiryat</w:t>
                      </w:r>
                      <w:proofErr w:type="spellEnd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proofErr w:type="gramStart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  <w:lang w:val="fr-FR"/>
                        </w:rPr>
                        <w:t>Gat</w:t>
                      </w:r>
                      <w:proofErr w:type="spellEnd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  <w:lang w:val="fr-FR"/>
                        </w:rPr>
                        <w:t>:</w:t>
                      </w:r>
                      <w:proofErr w:type="gramEnd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414DD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49323E2" wp14:editId="09745935">
                <wp:simplePos x="0" y="0"/>
                <wp:positionH relativeFrom="margin">
                  <wp:align>left</wp:align>
                </wp:positionH>
                <wp:positionV relativeFrom="paragraph">
                  <wp:posOffset>6741160</wp:posOffset>
                </wp:positionV>
                <wp:extent cx="5514109" cy="348343"/>
                <wp:effectExtent l="0" t="0" r="0" b="0"/>
                <wp:wrapNone/>
                <wp:docPr id="1" name="תיבת טקסט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4109" cy="34834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3E7D27" w14:textId="5D3EB928" w:rsidR="001A2988" w:rsidRPr="002414DD" w:rsidRDefault="001A2988" w:rsidP="002414DD">
                            <w:pPr>
                              <w:pStyle w:val="2"/>
                              <w:rPr>
                                <w:color w:val="000000" w:themeColor="text1"/>
                              </w:rPr>
                            </w:pPr>
                            <w:r w:rsidRPr="002414DD">
                              <w:rPr>
                                <w:color w:val="000000" w:themeColor="text1"/>
                              </w:rPr>
                              <w:t xml:space="preserve">        •  Complete matriculation diploma, majored </w:t>
                            </w:r>
                            <w:proofErr w:type="gramStart"/>
                            <w:r w:rsidRPr="002414DD">
                              <w:rPr>
                                <w:color w:val="000000" w:themeColor="text1"/>
                              </w:rPr>
                              <w:t>in  electricity</w:t>
                            </w:r>
                            <w:proofErr w:type="gramEnd"/>
                            <w:r w:rsidRPr="002414DD">
                              <w:rPr>
                                <w:color w:val="000000" w:themeColor="text1"/>
                              </w:rPr>
                              <w:t xml:space="preserve"> technician certific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323E2" id="תיבת טקסט 1" o:spid="_x0000_s1040" type="#_x0000_t202" style="position:absolute;margin-left:0;margin-top:530.8pt;width:434.2pt;height:27.45pt;z-index:2516992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" filled="f" stroked="f" strokeweight=".5pt">
                <v:textbox>
                  <w:txbxContent>
                    <w:p w14:paraId="6B3E7D27" w14:textId="5D3EB928" w:rsidR="001A2988" w:rsidRPr="002414DD" w:rsidRDefault="001A2988" w:rsidP="002414DD">
                      <w:pPr>
                        <w:pStyle w:val="2"/>
                        <w:rPr>
                          <w:color w:val="000000" w:themeColor="text1"/>
                        </w:rPr>
                      </w:pPr>
                      <w:r w:rsidRPr="002414DD">
                        <w:rPr>
                          <w:color w:val="000000" w:themeColor="text1"/>
                        </w:rPr>
                        <w:t xml:space="preserve">        •  Complete matriculation diploma, majored </w:t>
                      </w:r>
                      <w:proofErr w:type="gramStart"/>
                      <w:r w:rsidRPr="002414DD">
                        <w:rPr>
                          <w:color w:val="000000" w:themeColor="text1"/>
                        </w:rPr>
                        <w:t>in  electricity</w:t>
                      </w:r>
                      <w:proofErr w:type="gramEnd"/>
                      <w:r w:rsidRPr="002414DD">
                        <w:rPr>
                          <w:color w:val="000000" w:themeColor="text1"/>
                        </w:rPr>
                        <w:t xml:space="preserve"> technician certific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F0440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57BE33A" wp14:editId="70D32E8B">
                <wp:simplePos x="0" y="0"/>
                <wp:positionH relativeFrom="leftMargin">
                  <wp:posOffset>683260</wp:posOffset>
                </wp:positionH>
                <wp:positionV relativeFrom="paragraph">
                  <wp:posOffset>-672465</wp:posOffset>
                </wp:positionV>
                <wp:extent cx="0" cy="10058400"/>
                <wp:effectExtent l="19050" t="0" r="1905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5840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D6C5D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90EDD4" id="Straight Connector 25" o:spid="_x0000_s1026" style="position:absolute;left:0;text-align:left;z-index:251677696;visibility:visible;mso-wrap-style:square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height-percent:0;mso-height-relative:margin" from="53.8pt,-52.95pt" to="53.8pt,73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" strokecolor="#d6c5d5" strokeweight="2.25pt">
                <v:stroke joinstyle="miter"/>
                <w10:wrap anchorx="margin"/>
              </v:line>
            </w:pict>
          </mc:Fallback>
        </mc:AlternateContent>
      </w:r>
      <w:r w:rsidR="00721374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CA1C1DE" wp14:editId="3E2A9449">
                <wp:simplePos x="0" y="0"/>
                <wp:positionH relativeFrom="column">
                  <wp:posOffset>6006466</wp:posOffset>
                </wp:positionH>
                <wp:positionV relativeFrom="paragraph">
                  <wp:posOffset>-698500</wp:posOffset>
                </wp:positionV>
                <wp:extent cx="45719" cy="9731164"/>
                <wp:effectExtent l="0" t="0" r="0" b="3810"/>
                <wp:wrapNone/>
                <wp:docPr id="155" name="תיבת טקסט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19" cy="973116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9F4379" w14:textId="77777777" w:rsidR="001A2988" w:rsidRDefault="001A298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A1C1DE" id="תיבת טקסט 155" o:spid="_x0000_s1041" type="#_x0000_t202" style="position:absolute;margin-left:472.95pt;margin-top:-55pt;width:3.6pt;height:766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" fillcolor="#e7e6e6 [3214]" stroked="f" strokeweight=".5pt">
                <v:textbox>
                  <w:txbxContent>
                    <w:p w14:paraId="229F4379" w14:textId="77777777" w:rsidR="001A2988" w:rsidRDefault="001A2988"/>
                  </w:txbxContent>
                </v:textbox>
              </v:shape>
            </w:pict>
          </mc:Fallback>
        </mc:AlternateContent>
      </w:r>
      <w:r w:rsidR="00721374">
        <w:rPr>
          <w:noProof/>
          <w:color w:val="635A51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B8BA3C5" wp14:editId="1BFC680D">
                <wp:simplePos x="0" y="0"/>
                <wp:positionH relativeFrom="margin">
                  <wp:align>right</wp:align>
                </wp:positionH>
                <wp:positionV relativeFrom="paragraph">
                  <wp:posOffset>7889875</wp:posOffset>
                </wp:positionV>
                <wp:extent cx="5486400" cy="330200"/>
                <wp:effectExtent l="0" t="0" r="0" b="0"/>
                <wp:wrapNone/>
                <wp:docPr id="61" name="תיבת טקסט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330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645171" w14:textId="77777777" w:rsidR="001A2988" w:rsidRPr="00EB50F5" w:rsidRDefault="001A2988">
                            <w:pPr>
                              <w:rPr>
                                <w:rFonts w:asciiTheme="minorBidi" w:hAnsiTheme="minorBidi" w:cstheme="minorBidi"/>
                                <w:sz w:val="28"/>
                                <w:szCs w:val="28"/>
                              </w:rPr>
                            </w:pPr>
                            <w:r w:rsidRPr="003349C4">
                              <w:rPr>
                                <w:rFonts w:asciiTheme="minorBidi" w:hAnsiTheme="minorBidi" w:cstheme="minorBidi"/>
                                <w:color w:val="3B3838" w:themeColor="background2" w:themeShade="40"/>
                                <w:sz w:val="28"/>
                                <w:szCs w:val="28"/>
                              </w:rPr>
                              <w:t xml:space="preserve">Languages </w:t>
                            </w:r>
                            <w:r>
                              <w:rPr>
                                <w:rFonts w:asciiTheme="minorBidi" w:hAnsiTheme="minorBidi" w:cstheme="minorBidi"/>
                                <w:color w:val="767171" w:themeColor="background2" w:themeShade="80"/>
                                <w:sz w:val="28"/>
                                <w:szCs w:val="28"/>
                              </w:rPr>
                              <w:t>:</w:t>
                            </w:r>
                            <w:r w:rsidRPr="00EB50F5">
                              <w:rPr>
                                <w:rFonts w:asciiTheme="minorBidi" w:hAnsiTheme="minorBidi" w:cstheme="minorBidi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BA3C5" id="תיבת טקסט 61" o:spid="_x0000_s1042" type="#_x0000_t202" style="position:absolute;margin-left:380.8pt;margin-top:621.25pt;width:6in;height:26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" fillcolor="#f2f2f2 [3052]" stroked="f" strokeweight=".5pt">
                <v:textbox>
                  <w:txbxContent>
                    <w:p w14:paraId="64645171" w14:textId="77777777" w:rsidR="001A2988" w:rsidRPr="00EB50F5" w:rsidRDefault="001A2988">
                      <w:pPr>
                        <w:rPr>
                          <w:rFonts w:asciiTheme="minorBidi" w:hAnsiTheme="minorBidi" w:cstheme="minorBidi"/>
                          <w:sz w:val="28"/>
                          <w:szCs w:val="28"/>
                        </w:rPr>
                      </w:pPr>
                      <w:r w:rsidRPr="003349C4">
                        <w:rPr>
                          <w:rFonts w:asciiTheme="minorBidi" w:hAnsiTheme="minorBidi" w:cstheme="minorBidi"/>
                          <w:color w:val="3B3838" w:themeColor="background2" w:themeShade="40"/>
                          <w:sz w:val="28"/>
                          <w:szCs w:val="28"/>
                        </w:rPr>
                        <w:t xml:space="preserve">Languages </w:t>
                      </w:r>
                      <w:r>
                        <w:rPr>
                          <w:rFonts w:asciiTheme="minorBidi" w:hAnsiTheme="minorBidi" w:cstheme="minorBidi"/>
                          <w:color w:val="767171" w:themeColor="background2" w:themeShade="80"/>
                          <w:sz w:val="28"/>
                          <w:szCs w:val="28"/>
                        </w:rPr>
                        <w:t>:</w:t>
                      </w:r>
                      <w:r w:rsidRPr="00EB50F5">
                        <w:rPr>
                          <w:rFonts w:asciiTheme="minorBidi" w:hAnsiTheme="minorBidi" w:cstheme="minorBidi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216F8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880209E" wp14:editId="4E4B3C51">
                <wp:simplePos x="0" y="0"/>
                <wp:positionH relativeFrom="margin">
                  <wp:posOffset>-27709</wp:posOffset>
                </wp:positionH>
                <wp:positionV relativeFrom="paragraph">
                  <wp:posOffset>7529945</wp:posOffset>
                </wp:positionV>
                <wp:extent cx="5117869" cy="335280"/>
                <wp:effectExtent l="0" t="0" r="0" b="7620"/>
                <wp:wrapNone/>
                <wp:docPr id="1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17869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ECF274" w14:textId="77777777" w:rsidR="001A2988" w:rsidRPr="009D70E4" w:rsidRDefault="001A2988" w:rsidP="0027066D">
                            <w:pPr>
                              <w:spacing w:line="216" w:lineRule="auto"/>
                              <w:jc w:val="both"/>
                              <w:rPr>
                                <w:rFonts w:asciiTheme="minorBidi" w:hAnsiTheme="minorBidi" w:cstheme="minorBidi"/>
                                <w:color w:val="000000" w:themeColor="text1"/>
                              </w:rPr>
                            </w:pPr>
                            <w:r w:rsidRPr="009D70E4">
                              <w:rPr>
                                <w:color w:val="000000" w:themeColor="text1"/>
                              </w:rPr>
                              <w:t xml:space="preserve">          •   </w:t>
                            </w:r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</w:rPr>
                              <w:t xml:space="preserve">2013 – 2016 Infantry combat soldier, </w:t>
                            </w:r>
                            <w:proofErr w:type="spellStart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</w:rPr>
                              <w:t>Kfir</w:t>
                            </w:r>
                            <w:proofErr w:type="spellEnd"/>
                            <w:r w:rsidRPr="009D70E4">
                              <w:rPr>
                                <w:rFonts w:asciiTheme="minorBidi" w:hAnsiTheme="minorBidi" w:cstheme="minorBidi"/>
                                <w:color w:val="000000" w:themeColor="text1"/>
                              </w:rPr>
                              <w:t xml:space="preserve"> Brigade, Riflery 07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80209E" id="Text Box 57" o:spid="_x0000_s1043" type="#_x0000_t202" style="position:absolute;margin-left:-2.2pt;margin-top:592.9pt;width:403pt;height:26.4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" filled="f" stroked="f">
                <v:textbox>
                  <w:txbxContent>
                    <w:p w14:paraId="16ECF274" w14:textId="77777777" w:rsidR="001A2988" w:rsidRPr="009D70E4" w:rsidRDefault="001A2988" w:rsidP="0027066D">
                      <w:pPr>
                        <w:spacing w:line="216" w:lineRule="auto"/>
                        <w:jc w:val="both"/>
                        <w:rPr>
                          <w:rFonts w:asciiTheme="minorBidi" w:hAnsiTheme="minorBidi" w:cstheme="minorBidi"/>
                          <w:color w:val="000000" w:themeColor="text1"/>
                        </w:rPr>
                      </w:pPr>
                      <w:r w:rsidRPr="009D70E4">
                        <w:rPr>
                          <w:color w:val="000000" w:themeColor="text1"/>
                        </w:rPr>
                        <w:t xml:space="preserve">          •   </w:t>
                      </w:r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</w:rPr>
                        <w:t xml:space="preserve">2013 – 2016 Infantry combat soldier, </w:t>
                      </w:r>
                      <w:proofErr w:type="spellStart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</w:rPr>
                        <w:t>Kfir</w:t>
                      </w:r>
                      <w:proofErr w:type="spellEnd"/>
                      <w:r w:rsidRPr="009D70E4">
                        <w:rPr>
                          <w:rFonts w:asciiTheme="minorBidi" w:hAnsiTheme="minorBidi" w:cstheme="minorBidi"/>
                          <w:color w:val="000000" w:themeColor="text1"/>
                        </w:rPr>
                        <w:t xml:space="preserve"> Brigade, Riflery 07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216F8" w:rsidRPr="004D7A00">
        <w:rPr>
          <w:noProof/>
          <w:color w:val="635A51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3F77A9C" wp14:editId="5FCA2C69">
                <wp:simplePos x="0" y="0"/>
                <wp:positionH relativeFrom="margin">
                  <wp:align>right</wp:align>
                </wp:positionH>
                <wp:positionV relativeFrom="paragraph">
                  <wp:posOffset>7178040</wp:posOffset>
                </wp:positionV>
                <wp:extent cx="5492750" cy="289560"/>
                <wp:effectExtent l="0" t="0" r="0" b="0"/>
                <wp:wrapNone/>
                <wp:docPr id="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2750" cy="2895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1">
                          <a:schemeClr val="lt2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34DEFF5E" w14:textId="77777777" w:rsidR="001A2988" w:rsidRPr="003349C4" w:rsidRDefault="001A2988" w:rsidP="003505B2">
                            <w:pPr>
                              <w:rPr>
                                <w:rFonts w:asciiTheme="minorBidi" w:hAnsiTheme="minorBidi" w:cstheme="minorBidi"/>
                                <w:color w:val="3B3838" w:themeColor="background2" w:themeShade="40"/>
                                <w:sz w:val="28"/>
                                <w:szCs w:val="28"/>
                              </w:rPr>
                            </w:pPr>
                            <w:r w:rsidRPr="003349C4">
                              <w:rPr>
                                <w:rFonts w:asciiTheme="minorBidi" w:hAnsiTheme="minorBidi" w:cstheme="minorBidi"/>
                                <w:color w:val="3B3838" w:themeColor="background2" w:themeShade="40"/>
                                <w:sz w:val="28"/>
                                <w:szCs w:val="28"/>
                              </w:rPr>
                              <w:t>Military Servic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F77A9C" id="Text Box 52" o:spid="_x0000_s1044" type="#_x0000_t202" style="position:absolute;margin-left:381.3pt;margin-top:565.2pt;width:432.5pt;height:22.8pt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" fillcolor="#f2f2f2 [3052]" stroked="f">
                <v:textbox>
                  <w:txbxContent>
                    <w:p w14:paraId="34DEFF5E" w14:textId="77777777" w:rsidR="001A2988" w:rsidRPr="003349C4" w:rsidRDefault="001A2988" w:rsidP="003505B2">
                      <w:pPr>
                        <w:rPr>
                          <w:rFonts w:asciiTheme="minorBidi" w:hAnsiTheme="minorBidi" w:cstheme="minorBidi"/>
                          <w:color w:val="3B3838" w:themeColor="background2" w:themeShade="40"/>
                          <w:sz w:val="28"/>
                          <w:szCs w:val="28"/>
                        </w:rPr>
                      </w:pPr>
                      <w:r w:rsidRPr="003349C4">
                        <w:rPr>
                          <w:rFonts w:asciiTheme="minorBidi" w:hAnsiTheme="minorBidi" w:cstheme="minorBidi"/>
                          <w:color w:val="3B3838" w:themeColor="background2" w:themeShade="40"/>
                          <w:sz w:val="28"/>
                          <w:szCs w:val="28"/>
                        </w:rPr>
                        <w:t>Military Service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A162B" w:rsidRPr="006C3DB7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0B654942" wp14:editId="47B81B07">
                <wp:simplePos x="0" y="0"/>
                <wp:positionH relativeFrom="margin">
                  <wp:posOffset>387408</wp:posOffset>
                </wp:positionH>
                <wp:positionV relativeFrom="paragraph">
                  <wp:posOffset>5971770</wp:posOffset>
                </wp:positionV>
                <wp:extent cx="5494020" cy="251460"/>
                <wp:effectExtent l="0" t="0" r="0" b="0"/>
                <wp:wrapNone/>
                <wp:docPr id="57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4020" cy="251460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0BC830" id="Rectangle 23" o:spid="_x0000_s1026" style="position:absolute;left:0;text-align:left;margin-left:30.5pt;margin-top:470.2pt;width:432.6pt;height:19.8pt;z-index:-251620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" fillcolor="#e7e6e6" stroked="f" strokeweight="1pt">
                <w10:wrap anchorx="margin"/>
              </v:rect>
            </w:pict>
          </mc:Fallback>
        </mc:AlternateContent>
      </w:r>
      <w:r w:rsidR="008A162B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643903" behindDoc="0" locked="0" layoutInCell="1" allowOverlap="1" wp14:anchorId="7CF1C244" wp14:editId="52EC375F">
                <wp:simplePos x="0" y="0"/>
                <wp:positionH relativeFrom="column">
                  <wp:posOffset>311150</wp:posOffset>
                </wp:positionH>
                <wp:positionV relativeFrom="paragraph">
                  <wp:posOffset>6296660</wp:posOffset>
                </wp:positionV>
                <wp:extent cx="5650865" cy="283845"/>
                <wp:effectExtent l="0" t="0" r="6985" b="1905"/>
                <wp:wrapNone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5650865" cy="28384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95482B" w14:textId="77777777" w:rsidR="001A2988" w:rsidRPr="008A162B" w:rsidRDefault="001A2988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F1C244" id="תיבת טקסט 2" o:spid="_x0000_s1045" type="#_x0000_t202" style="position:absolute;margin-left:24.5pt;margin-top:495.8pt;width:444.95pt;height:22.35pt;flip:x;z-index:25164390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" fillcolor="#cfcdcd [2894]" stroked="f">
                <v:textbox>
                  <w:txbxContent>
                    <w:p w14:paraId="5995482B" w14:textId="77777777" w:rsidR="001A2988" w:rsidRPr="008A162B" w:rsidRDefault="001A2988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77CEF">
        <w:rPr>
          <w:noProof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 wp14:anchorId="37F2762A" wp14:editId="3A50E91D">
                <wp:simplePos x="0" y="0"/>
                <wp:positionH relativeFrom="margin">
                  <wp:align>center</wp:align>
                </wp:positionH>
                <wp:positionV relativeFrom="paragraph">
                  <wp:posOffset>-688340</wp:posOffset>
                </wp:positionV>
                <wp:extent cx="7315200" cy="9723120"/>
                <wp:effectExtent l="0" t="0" r="0" b="0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7231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D050D2" w14:textId="77777777" w:rsidR="001A2988" w:rsidRDefault="001A2988" w:rsidP="008A162B">
                            <w:pPr>
                              <w:keepNext/>
                              <w:jc w:val="center"/>
                            </w:pPr>
                          </w:p>
                          <w:p w14:paraId="53B9735C" w14:textId="001EB9DE" w:rsidR="001A2988" w:rsidRPr="00AE3A09" w:rsidRDefault="001A2988" w:rsidP="00EB50F5">
                            <w:pPr>
                              <w:rPr>
                                <w:rFonts w:asciiTheme="minorBidi" w:hAnsiTheme="minorBidi" w:cstheme="minorBidi"/>
                                <w:color w:val="635A51"/>
                                <w:sz w:val="28"/>
                                <w:szCs w:val="28"/>
                              </w:rPr>
                            </w:pPr>
                          </w:p>
                          <w:p w14:paraId="703F7EA9" w14:textId="77777777" w:rsidR="001A2988" w:rsidRDefault="001A2988" w:rsidP="00EB50F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F2762A" id="Rectangle 135" o:spid="_x0000_s1046" style="position:absolute;margin-left:0;margin-top:-54.2pt;width:8in;height:765.6pt;z-index:25164524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" fillcolor="white [3212]" stroked="f">
                <v:textbox>
                  <w:txbxContent>
                    <w:p w14:paraId="75D050D2" w14:textId="77777777" w:rsidR="001A2988" w:rsidRDefault="001A2988" w:rsidP="008A162B">
                      <w:pPr>
                        <w:keepNext/>
                        <w:jc w:val="center"/>
                      </w:pPr>
                    </w:p>
                    <w:p w14:paraId="53B9735C" w14:textId="001EB9DE" w:rsidR="001A2988" w:rsidRPr="00AE3A09" w:rsidRDefault="001A2988" w:rsidP="00EB50F5">
                      <w:pPr>
                        <w:rPr>
                          <w:rFonts w:asciiTheme="minorBidi" w:hAnsiTheme="minorBidi" w:cstheme="minorBidi"/>
                          <w:color w:val="635A51"/>
                          <w:sz w:val="28"/>
                          <w:szCs w:val="28"/>
                        </w:rPr>
                      </w:pPr>
                    </w:p>
                    <w:p w14:paraId="703F7EA9" w14:textId="77777777" w:rsidR="001A2988" w:rsidRDefault="001A2988" w:rsidP="00EB50F5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D04D9D" w:rsidRPr="006C3DB7"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55ED07FD" wp14:editId="646FEFAF">
                <wp:simplePos x="0" y="0"/>
                <wp:positionH relativeFrom="margin">
                  <wp:posOffset>297180</wp:posOffset>
                </wp:positionH>
                <wp:positionV relativeFrom="paragraph">
                  <wp:posOffset>4968240</wp:posOffset>
                </wp:positionV>
                <wp:extent cx="5494020" cy="251460"/>
                <wp:effectExtent l="0" t="0" r="0" b="0"/>
                <wp:wrapNone/>
                <wp:docPr id="37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4020" cy="25146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256C44" w14:textId="77777777" w:rsidR="001A2988" w:rsidRDefault="001A2988" w:rsidP="00845DDF">
                            <w:pPr>
                              <w:jc w:val="center"/>
                            </w:pPr>
                          </w:p>
                          <w:p w14:paraId="1EB733D0" w14:textId="77777777" w:rsidR="001A2988" w:rsidRDefault="001A2988" w:rsidP="00845DDF">
                            <w:pPr>
                              <w:jc w:val="center"/>
                            </w:pPr>
                            <w:r>
                              <w:t>Professional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ED07FD" id="Rectangle 23" o:spid="_x0000_s1047" style="position:absolute;margin-left:23.4pt;margin-top:391.2pt;width:432.6pt;height:19.8pt;z-index:-251626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" fillcolor="#e7e6e6 [3214]" stroked="f" strokeweight="1pt">
                <v:textbox>
                  <w:txbxContent>
                    <w:p w14:paraId="08256C44" w14:textId="77777777" w:rsidR="001A2988" w:rsidRDefault="001A2988" w:rsidP="00845DDF">
                      <w:pPr>
                        <w:jc w:val="center"/>
                      </w:pPr>
                    </w:p>
                    <w:p w14:paraId="1EB733D0" w14:textId="77777777" w:rsidR="001A2988" w:rsidRDefault="001A2988" w:rsidP="00845DDF">
                      <w:pPr>
                        <w:jc w:val="center"/>
                      </w:pPr>
                      <w:r>
                        <w:t>Professional Experienc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C3DB7" w:rsidRPr="004D7A00">
        <w:rPr>
          <w:noProof/>
          <w:color w:val="635A51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AC29D0F" wp14:editId="370FF867">
                <wp:simplePos x="0" y="0"/>
                <wp:positionH relativeFrom="column">
                  <wp:posOffset>-914400</wp:posOffset>
                </wp:positionH>
                <wp:positionV relativeFrom="paragraph">
                  <wp:posOffset>-2750820</wp:posOffset>
                </wp:positionV>
                <wp:extent cx="4208780" cy="1400175"/>
                <wp:effectExtent l="0" t="0" r="0" b="9525"/>
                <wp:wrapNone/>
                <wp:docPr id="31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400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197AFC" w14:textId="77777777" w:rsidR="001A2988" w:rsidRPr="00C93EBC" w:rsidRDefault="001A2988" w:rsidP="006C3DB7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Sed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onsequa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libero non ipsum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interd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eg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venena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ect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blandi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. Pro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ec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le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ullamcorper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ibh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sed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rutru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. Sed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eu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ali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qu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Vivam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ullam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odi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et bibendum erat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convall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iacul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ege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agitt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suscipit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>turp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  <w:t xml:space="preserve">. </w:t>
                            </w:r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Proin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commodo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nibh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sapien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, vitae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moll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 xml:space="preserve"> </w:t>
                            </w:r>
                            <w:proofErr w:type="spellStart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felis</w:t>
                            </w:r>
                            <w:proofErr w:type="spellEnd"/>
                            <w:r w:rsidRPr="00C93EB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C29D0F" id="_x0000_s1048" type="#_x0000_t202" style="position:absolute;margin-left:-1in;margin-top:-216.6pt;width:331.4pt;height:110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" filled="f" stroked="f">
                <v:textbox>
                  <w:txbxContent>
                    <w:p w14:paraId="56197AFC" w14:textId="77777777" w:rsidR="001A2988" w:rsidRPr="00C93EBC" w:rsidRDefault="001A2988" w:rsidP="006C3DB7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Sed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onsequa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libero non ipsum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interd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eg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venena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ect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blandi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. Pro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ec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le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ullamcorper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ibh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sed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rutru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. Sed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eu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ali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qu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Vivam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nec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augu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le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ullam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olestie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puru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odi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et bibendum erat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convall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qu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ecena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nisl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maur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iacul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ege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,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agitt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suscipit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>turp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  <w:t xml:space="preserve">. </w:t>
                      </w:r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Proin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commodo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nibh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sapien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, vitae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moll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 xml:space="preserve"> </w:t>
                      </w:r>
                      <w:proofErr w:type="spellStart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felis</w:t>
                      </w:r>
                      <w:proofErr w:type="spellEnd"/>
                      <w:r w:rsidRPr="00C93EBC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C70F4" w:rsidRPr="004D7A00">
        <w:rPr>
          <w:noProof/>
          <w:color w:val="635A51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7AB96AD8" wp14:editId="3644E218">
                <wp:simplePos x="0" y="0"/>
                <wp:positionH relativeFrom="column">
                  <wp:posOffset>571500</wp:posOffset>
                </wp:positionH>
                <wp:positionV relativeFrom="paragraph">
                  <wp:posOffset>320040</wp:posOffset>
                </wp:positionV>
                <wp:extent cx="2969895" cy="502920"/>
                <wp:effectExtent l="0" t="0" r="1905" b="0"/>
                <wp:wrapNone/>
                <wp:docPr id="30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9895" cy="502920"/>
                        </a:xfrm>
                        <a:prstGeom prst="rect">
                          <a:avLst/>
                        </a:prstGeom>
                        <a:solidFill>
                          <a:srgbClr val="D6C5D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DCC07E" id="Rectangle 23" o:spid="_x0000_s1026" style="position:absolute;left:0;text-align:left;margin-left:45pt;margin-top:25.2pt;width:233.85pt;height:39.6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" fillcolor="#d6c5d5" stroked="f" strokeweight="1pt"/>
            </w:pict>
          </mc:Fallback>
        </mc:AlternateContent>
      </w:r>
      <w:r w:rsidR="00CC70F4" w:rsidRPr="004D7A00">
        <w:rPr>
          <w:noProof/>
          <w:color w:val="635A51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0BA295DA" wp14:editId="775B8B95">
                <wp:simplePos x="0" y="0"/>
                <wp:positionH relativeFrom="column">
                  <wp:posOffset>1158240</wp:posOffset>
                </wp:positionH>
                <wp:positionV relativeFrom="paragraph">
                  <wp:posOffset>0</wp:posOffset>
                </wp:positionV>
                <wp:extent cx="1971675" cy="514350"/>
                <wp:effectExtent l="0" t="0" r="9525" b="0"/>
                <wp:wrapNone/>
                <wp:docPr id="29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1675" cy="514350"/>
                        </a:xfrm>
                        <a:prstGeom prst="rect">
                          <a:avLst/>
                        </a:prstGeom>
                        <a:solidFill>
                          <a:srgbClr val="D6C5D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2A8E2C" id="Rectangle 23" o:spid="_x0000_s1026" style="position:absolute;left:0;text-align:left;margin-left:91.2pt;margin-top:0;width:155.25pt;height:40.5pt;z-index:-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" fillcolor="#d6c5d5" stroked="f" strokeweight="1pt"/>
            </w:pict>
          </mc:Fallback>
        </mc:AlternateContent>
      </w:r>
      <w:r w:rsidR="00182765"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30BB4045" wp14:editId="1A9D54A9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rgbClr val="D6C5D5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B14723" id="Rectangle 132" o:spid="_x0000_s1026" style="position:absolute;left:0;text-align:left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" fillcolor="#d6c5d5" stroked="f"/>
            </w:pict>
          </mc:Fallback>
        </mc:AlternateContent>
      </w:r>
      <w:r w:rsidR="00677CEF">
        <w:rPr>
          <w:noProof/>
        </w:rPr>
        <w:drawing>
          <wp:inline distT="0" distB="0" distL="0" distR="0" wp14:anchorId="4F57D2FE" wp14:editId="4E8961A8">
            <wp:extent cx="5492750" cy="250190"/>
            <wp:effectExtent l="0" t="0" r="0" b="0"/>
            <wp:docPr id="52" name="תמונה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750" cy="250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845F77" w14:textId="77777777" w:rsidR="00004129" w:rsidRDefault="00004129" w:rsidP="007F34AC">
      <w:pPr>
        <w:spacing w:after="0" w:line="240" w:lineRule="auto"/>
      </w:pPr>
      <w:r>
        <w:separator/>
      </w:r>
    </w:p>
  </w:endnote>
  <w:endnote w:type="continuationSeparator" w:id="0">
    <w:p w14:paraId="586431B8" w14:textId="77777777" w:rsidR="00004129" w:rsidRDefault="00004129" w:rsidP="007F34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Javanese Text">
    <w:panose1 w:val="02000000000000000000"/>
    <w:charset w:val="00"/>
    <w:family w:val="auto"/>
    <w:pitch w:val="variable"/>
    <w:sig w:usb0="80000003" w:usb1="00002000" w:usb2="00000000" w:usb3="00000000" w:csb0="00000001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EB1B3E" w14:textId="77777777" w:rsidR="00004129" w:rsidRDefault="00004129" w:rsidP="007F34AC">
      <w:pPr>
        <w:spacing w:after="0" w:line="240" w:lineRule="auto"/>
      </w:pPr>
      <w:r>
        <w:separator/>
      </w:r>
    </w:p>
  </w:footnote>
  <w:footnote w:type="continuationSeparator" w:id="0">
    <w:p w14:paraId="68DBF0DE" w14:textId="77777777" w:rsidR="00004129" w:rsidRDefault="00004129" w:rsidP="007F34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D4306B"/>
    <w:multiLevelType w:val="hybridMultilevel"/>
    <w:tmpl w:val="8EBC6910"/>
    <w:lvl w:ilvl="0" w:tplc="0A442BB0">
      <w:start w:val="1"/>
      <w:numFmt w:val="bullet"/>
      <w:lvlText w:val="•"/>
      <w:lvlJc w:val="left"/>
      <w:pPr>
        <w:ind w:left="720" w:hanging="360"/>
      </w:pPr>
      <w:rPr>
        <w:rFonts w:ascii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1B2D2F"/>
    <w:multiLevelType w:val="hybridMultilevel"/>
    <w:tmpl w:val="381CFE0E"/>
    <w:lvl w:ilvl="0" w:tplc="0A442BB0">
      <w:start w:val="1"/>
      <w:numFmt w:val="bullet"/>
      <w:lvlText w:val="•"/>
      <w:lvlJc w:val="left"/>
      <w:pPr>
        <w:ind w:left="720" w:hanging="360"/>
      </w:pPr>
      <w:rPr>
        <w:rFonts w:ascii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D645A2"/>
    <w:multiLevelType w:val="hybridMultilevel"/>
    <w:tmpl w:val="23944078"/>
    <w:lvl w:ilvl="0" w:tplc="0A442BB0">
      <w:start w:val="1"/>
      <w:numFmt w:val="bullet"/>
      <w:lvlText w:val="•"/>
      <w:lvlJc w:val="left"/>
      <w:pPr>
        <w:ind w:left="720" w:hanging="360"/>
      </w:pPr>
      <w:rPr>
        <w:rFonts w:ascii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351D8B"/>
    <w:multiLevelType w:val="hybridMultilevel"/>
    <w:tmpl w:val="0B0C333A"/>
    <w:lvl w:ilvl="0" w:tplc="0A442BB0">
      <w:start w:val="1"/>
      <w:numFmt w:val="bullet"/>
      <w:lvlText w:val="•"/>
      <w:lvlJc w:val="left"/>
      <w:pPr>
        <w:ind w:left="720" w:hanging="360"/>
      </w:pPr>
      <w:rPr>
        <w:rFonts w:ascii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>
      <o:colormru v:ext="edit" colors="#f1f0f0,#1b1c1c,silver,#b9d7da,#678385,#bed2d9,#eef6f8,#fafef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rQUAP/1CEywAAAA="/>
  </w:docVars>
  <w:rsids>
    <w:rsidRoot w:val="001D7C9D"/>
    <w:rsid w:val="00000D0B"/>
    <w:rsid w:val="00001704"/>
    <w:rsid w:val="00004129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16F8"/>
    <w:rsid w:val="00022BEA"/>
    <w:rsid w:val="00022BFF"/>
    <w:rsid w:val="00022EBF"/>
    <w:rsid w:val="0002553A"/>
    <w:rsid w:val="00025A67"/>
    <w:rsid w:val="0002622C"/>
    <w:rsid w:val="0002645D"/>
    <w:rsid w:val="00027506"/>
    <w:rsid w:val="000300ED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6D1A"/>
    <w:rsid w:val="000F798B"/>
    <w:rsid w:val="001132E1"/>
    <w:rsid w:val="00113F17"/>
    <w:rsid w:val="001147E8"/>
    <w:rsid w:val="00114A0B"/>
    <w:rsid w:val="001156E8"/>
    <w:rsid w:val="00115B98"/>
    <w:rsid w:val="00116CBC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7C9"/>
    <w:rsid w:val="00192E99"/>
    <w:rsid w:val="00192F6A"/>
    <w:rsid w:val="00194F0E"/>
    <w:rsid w:val="00197A94"/>
    <w:rsid w:val="001A05F3"/>
    <w:rsid w:val="001A2988"/>
    <w:rsid w:val="001A4055"/>
    <w:rsid w:val="001A5FE0"/>
    <w:rsid w:val="001A656B"/>
    <w:rsid w:val="001A6AE1"/>
    <w:rsid w:val="001B171E"/>
    <w:rsid w:val="001B2250"/>
    <w:rsid w:val="001B2E3C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14DD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3CAD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49C4"/>
    <w:rsid w:val="00335D05"/>
    <w:rsid w:val="0034017B"/>
    <w:rsid w:val="00341DA9"/>
    <w:rsid w:val="00343C81"/>
    <w:rsid w:val="003505B2"/>
    <w:rsid w:val="00350C56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0F1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3CC8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0C55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84D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09D6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A0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440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182C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77CEF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B786A"/>
    <w:rsid w:val="006C1460"/>
    <w:rsid w:val="006C1986"/>
    <w:rsid w:val="006C2FE7"/>
    <w:rsid w:val="006C3DB7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374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47E7F"/>
    <w:rsid w:val="00755B57"/>
    <w:rsid w:val="00756F99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77E67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A5532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34AC"/>
    <w:rsid w:val="007F42D5"/>
    <w:rsid w:val="007F43F5"/>
    <w:rsid w:val="007F49BD"/>
    <w:rsid w:val="007F5EC5"/>
    <w:rsid w:val="008002C7"/>
    <w:rsid w:val="0080136E"/>
    <w:rsid w:val="00801CA6"/>
    <w:rsid w:val="0080675C"/>
    <w:rsid w:val="008068DF"/>
    <w:rsid w:val="008073D4"/>
    <w:rsid w:val="0081005F"/>
    <w:rsid w:val="008102C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0DFD"/>
    <w:rsid w:val="008413AD"/>
    <w:rsid w:val="00843736"/>
    <w:rsid w:val="00843BD3"/>
    <w:rsid w:val="00845518"/>
    <w:rsid w:val="00845570"/>
    <w:rsid w:val="00845DDF"/>
    <w:rsid w:val="0085101C"/>
    <w:rsid w:val="008514AE"/>
    <w:rsid w:val="008520EC"/>
    <w:rsid w:val="008545B4"/>
    <w:rsid w:val="00856EAD"/>
    <w:rsid w:val="00857D56"/>
    <w:rsid w:val="00860FA9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62B"/>
    <w:rsid w:val="008A1973"/>
    <w:rsid w:val="008A38C8"/>
    <w:rsid w:val="008A463F"/>
    <w:rsid w:val="008A58E9"/>
    <w:rsid w:val="008A5B60"/>
    <w:rsid w:val="008A6191"/>
    <w:rsid w:val="008B11D1"/>
    <w:rsid w:val="008B376C"/>
    <w:rsid w:val="008B41A3"/>
    <w:rsid w:val="008B5865"/>
    <w:rsid w:val="008B7634"/>
    <w:rsid w:val="008C0AC1"/>
    <w:rsid w:val="008C1555"/>
    <w:rsid w:val="008C4E78"/>
    <w:rsid w:val="008C654C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D70E4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ED2"/>
    <w:rsid w:val="00AE2FE1"/>
    <w:rsid w:val="00AE3A09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0F4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4D9D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404F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671C"/>
    <w:rsid w:val="00D774F8"/>
    <w:rsid w:val="00D77AAA"/>
    <w:rsid w:val="00D846F1"/>
    <w:rsid w:val="00D854B8"/>
    <w:rsid w:val="00D860F0"/>
    <w:rsid w:val="00D86739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77FD2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50F5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0DF7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47E6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448E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40C2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1f0f0,#1b1c1c,silver,#b9d7da,#678385,#bed2d9,#eef6f8,#fafeff"/>
    </o:shapedefaults>
    <o:shapelayout v:ext="edit">
      <o:idmap v:ext="edit" data="1"/>
    </o:shapelayout>
  </w:shapeDefaults>
  <w:decimalSymbol w:val="."/>
  <w:listSeparator w:val=","/>
  <w14:docId w14:val="7CE86040"/>
  <w15:chartTrackingRefBased/>
  <w15:docId w15:val="{1787C778-E3E3-4876-908D-BD776005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paragraph" w:styleId="1">
    <w:name w:val="heading 1"/>
    <w:basedOn w:val="a"/>
    <w:next w:val="a"/>
    <w:link w:val="10"/>
    <w:uiPriority w:val="9"/>
    <w:qFormat/>
    <w:rsid w:val="000300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0300E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D3CC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0216F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350C5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D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  <w:style w:type="character" w:customStyle="1" w:styleId="20">
    <w:name w:val="כותרת 2 תו"/>
    <w:basedOn w:val="a0"/>
    <w:link w:val="2"/>
    <w:uiPriority w:val="9"/>
    <w:rsid w:val="000300E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character" w:customStyle="1" w:styleId="10">
    <w:name w:val="כותרת 1 תו"/>
    <w:basedOn w:val="a0"/>
    <w:link w:val="1"/>
    <w:uiPriority w:val="9"/>
    <w:rsid w:val="000300E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character" w:customStyle="1" w:styleId="30">
    <w:name w:val="כותרת 3 תו"/>
    <w:basedOn w:val="a0"/>
    <w:link w:val="3"/>
    <w:uiPriority w:val="9"/>
    <w:rsid w:val="003D3CC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en-US"/>
    </w:rPr>
  </w:style>
  <w:style w:type="paragraph" w:styleId="a4">
    <w:name w:val="List Paragraph"/>
    <w:basedOn w:val="a"/>
    <w:uiPriority w:val="34"/>
    <w:qFormat/>
    <w:rsid w:val="00677CEF"/>
    <w:pPr>
      <w:ind w:left="720"/>
      <w:contextualSpacing/>
    </w:pPr>
  </w:style>
  <w:style w:type="paragraph" w:styleId="a5">
    <w:name w:val="No Spacing"/>
    <w:link w:val="a6"/>
    <w:uiPriority w:val="1"/>
    <w:qFormat/>
    <w:rsid w:val="00677CEF"/>
    <w:pPr>
      <w:bidi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a6">
    <w:name w:val="ללא מרווח תו"/>
    <w:basedOn w:val="a0"/>
    <w:link w:val="a5"/>
    <w:uiPriority w:val="1"/>
    <w:rsid w:val="00677CEF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a7">
    <w:name w:val="caption"/>
    <w:basedOn w:val="a"/>
    <w:next w:val="a"/>
    <w:uiPriority w:val="35"/>
    <w:semiHidden/>
    <w:unhideWhenUsed/>
    <w:qFormat/>
    <w:rsid w:val="008A162B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customStyle="1" w:styleId="40">
    <w:name w:val="כותרת 4 תו"/>
    <w:basedOn w:val="a0"/>
    <w:link w:val="4"/>
    <w:uiPriority w:val="9"/>
    <w:rsid w:val="000216F8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paragraph" w:styleId="a8">
    <w:name w:val="Quote"/>
    <w:basedOn w:val="a"/>
    <w:next w:val="a"/>
    <w:link w:val="a9"/>
    <w:uiPriority w:val="29"/>
    <w:qFormat/>
    <w:rsid w:val="00350C5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9">
    <w:name w:val="ציטוט תו"/>
    <w:basedOn w:val="a0"/>
    <w:link w:val="a8"/>
    <w:uiPriority w:val="29"/>
    <w:rsid w:val="00350C56"/>
    <w:rPr>
      <w:i/>
      <w:iCs/>
      <w:color w:val="404040" w:themeColor="text1" w:themeTint="BF"/>
      <w:sz w:val="22"/>
      <w:szCs w:val="22"/>
      <w:lang w:val="en-US" w:eastAsia="en-US"/>
    </w:rPr>
  </w:style>
  <w:style w:type="paragraph" w:styleId="aa">
    <w:name w:val="Subtitle"/>
    <w:basedOn w:val="a"/>
    <w:next w:val="a"/>
    <w:link w:val="ab"/>
    <w:uiPriority w:val="11"/>
    <w:qFormat/>
    <w:rsid w:val="00350C5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ab">
    <w:name w:val="כותרת משנה תו"/>
    <w:basedOn w:val="a0"/>
    <w:link w:val="aa"/>
    <w:uiPriority w:val="11"/>
    <w:rsid w:val="00350C56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 w:eastAsia="en-US"/>
    </w:rPr>
  </w:style>
  <w:style w:type="character" w:customStyle="1" w:styleId="50">
    <w:name w:val="כותרת 5 תו"/>
    <w:basedOn w:val="a0"/>
    <w:link w:val="5"/>
    <w:uiPriority w:val="9"/>
    <w:rsid w:val="00350C56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character" w:styleId="ac">
    <w:name w:val="Placeholder Text"/>
    <w:basedOn w:val="a0"/>
    <w:uiPriority w:val="99"/>
    <w:semiHidden/>
    <w:rsid w:val="007F34AC"/>
    <w:rPr>
      <w:color w:val="808080"/>
    </w:rPr>
  </w:style>
  <w:style w:type="paragraph" w:styleId="ad">
    <w:name w:val="header"/>
    <w:basedOn w:val="a"/>
    <w:link w:val="ae"/>
    <w:uiPriority w:val="99"/>
    <w:unhideWhenUsed/>
    <w:rsid w:val="007F34A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e">
    <w:name w:val="כותרת עליונה תו"/>
    <w:basedOn w:val="a0"/>
    <w:link w:val="ad"/>
    <w:uiPriority w:val="99"/>
    <w:rsid w:val="007F34AC"/>
    <w:rPr>
      <w:sz w:val="22"/>
      <w:szCs w:val="22"/>
      <w:lang w:val="en-US" w:eastAsia="en-US"/>
    </w:rPr>
  </w:style>
  <w:style w:type="paragraph" w:styleId="af">
    <w:name w:val="footer"/>
    <w:basedOn w:val="a"/>
    <w:link w:val="af0"/>
    <w:uiPriority w:val="99"/>
    <w:unhideWhenUsed/>
    <w:rsid w:val="007F34A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f0">
    <w:name w:val="כותרת תחתונה תו"/>
    <w:basedOn w:val="a0"/>
    <w:link w:val="af"/>
    <w:uiPriority w:val="99"/>
    <w:rsid w:val="007F34AC"/>
    <w:rPr>
      <w:sz w:val="22"/>
      <w:szCs w:val="22"/>
      <w:lang w:val="en-US" w:eastAsia="en-US"/>
    </w:rPr>
  </w:style>
  <w:style w:type="character" w:styleId="af1">
    <w:name w:val="Strong"/>
    <w:basedOn w:val="a0"/>
    <w:uiPriority w:val="22"/>
    <w:qFormat/>
    <w:rsid w:val="00D2404F"/>
    <w:rPr>
      <w:b/>
      <w:bCs/>
    </w:rPr>
  </w:style>
  <w:style w:type="paragraph" w:styleId="af2">
    <w:name w:val="Title"/>
    <w:basedOn w:val="a"/>
    <w:next w:val="a"/>
    <w:link w:val="af3"/>
    <w:uiPriority w:val="10"/>
    <w:qFormat/>
    <w:rsid w:val="000F6D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3">
    <w:name w:val="כותרת טקסט תו"/>
    <w:basedOn w:val="a0"/>
    <w:link w:val="af2"/>
    <w:uiPriority w:val="10"/>
    <w:rsid w:val="000F6D1A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styleId="af4">
    <w:name w:val="Unresolved Mention"/>
    <w:basedOn w:val="a0"/>
    <w:uiPriority w:val="99"/>
    <w:semiHidden/>
    <w:unhideWhenUsed/>
    <w:rsid w:val="004809D6"/>
    <w:rPr>
      <w:color w:val="605E5C"/>
      <w:shd w:val="clear" w:color="auto" w:fill="E1DFDD"/>
    </w:rPr>
  </w:style>
  <w:style w:type="character" w:styleId="FollowedHyperlink">
    <w:name w:val="FollowedHyperlink"/>
    <w:basedOn w:val="a0"/>
    <w:uiPriority w:val="99"/>
    <w:semiHidden/>
    <w:unhideWhenUsed/>
    <w:rsid w:val="004809D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10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nimrod-cv.netlify.app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mp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yperlink" Target="https://nimrod-cv.netlify.ap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5139EF-5E8B-4295-BFFC-9B6A58E3D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נמרוד וונדם</cp:lastModifiedBy>
  <cp:revision>3</cp:revision>
  <cp:lastPrinted>2021-01-20T17:22:00Z</cp:lastPrinted>
  <dcterms:created xsi:type="dcterms:W3CDTF">2021-06-17T17:44:00Z</dcterms:created>
  <dcterms:modified xsi:type="dcterms:W3CDTF">2021-07-06T19:38:00Z</dcterms:modified>
</cp:coreProperties>
</file>